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3571E" w14:textId="37EC3317" w:rsidR="0028332C" w:rsidRPr="00604C52" w:rsidRDefault="00604C52" w:rsidP="00604C52">
      <w:pPr>
        <w:pStyle w:val="Body"/>
        <w:spacing w:line="360" w:lineRule="auto"/>
        <w:rPr>
          <w:rFonts w:ascii="Times New Roman" w:hAnsi="Times New Roman" w:cs="Times New Roman"/>
          <w:b/>
          <w:bCs/>
          <w:i/>
          <w:iCs/>
          <w:lang w:val="en-GB"/>
        </w:rPr>
      </w:pPr>
      <w:r w:rsidRPr="00604C52">
        <w:rPr>
          <w:rFonts w:ascii="Times New Roman" w:hAnsi="Times New Roman" w:cs="Times New Roman"/>
          <w:b/>
          <w:bCs/>
          <w:i/>
          <w:iCs/>
          <w:lang w:val="en-GB"/>
        </w:rPr>
        <w:t>Supplementary data for</w:t>
      </w:r>
    </w:p>
    <w:p w14:paraId="2A049C79" w14:textId="6D4E4CCB" w:rsidR="00604C52" w:rsidRPr="00604C52" w:rsidRDefault="00604C52" w:rsidP="00604C52">
      <w:pPr>
        <w:pStyle w:val="Body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u w:color="1F497D"/>
          <w:lang w:val="en-US"/>
        </w:rPr>
      </w:pPr>
      <w:r w:rsidRPr="00604C52">
        <w:rPr>
          <w:rFonts w:ascii="Times New Roman" w:hAnsi="Times New Roman" w:cs="Times New Roman"/>
          <w:b/>
          <w:bCs/>
          <w:color w:val="auto"/>
          <w:sz w:val="28"/>
          <w:szCs w:val="28"/>
          <w:u w:color="1F497D"/>
          <w:lang w:val="en-US"/>
        </w:rPr>
        <w:t>Synthesis and biological evaluation of 2-</w:t>
      </w:r>
      <w:r w:rsidRPr="00604C52">
        <w:rPr>
          <w:rFonts w:ascii="Times New Roman" w:hAnsi="Times New Roman" w:cs="Times New Roman"/>
          <w:b/>
          <w:bCs/>
          <w:i/>
          <w:iCs/>
          <w:color w:val="auto"/>
          <w:sz w:val="28"/>
          <w:szCs w:val="28"/>
          <w:u w:color="1F497D"/>
          <w:lang w:val="en-US"/>
        </w:rPr>
        <w:t>epi</w:t>
      </w:r>
      <w:r w:rsidRPr="00604C52">
        <w:rPr>
          <w:rFonts w:ascii="Times New Roman" w:hAnsi="Times New Roman" w:cs="Times New Roman"/>
          <w:b/>
          <w:bCs/>
          <w:color w:val="auto"/>
          <w:sz w:val="28"/>
          <w:szCs w:val="28"/>
          <w:u w:color="1F497D"/>
          <w:lang w:val="en-US"/>
        </w:rPr>
        <w:t xml:space="preserve">-jaspine B analogs </w:t>
      </w:r>
      <w:bookmarkStart w:id="0" w:name="_GoBack"/>
      <w:bookmarkEnd w:id="0"/>
      <w:r w:rsidRPr="00604C52">
        <w:rPr>
          <w:rFonts w:ascii="Times New Roman" w:hAnsi="Times New Roman" w:cs="Times New Roman"/>
          <w:b/>
          <w:bCs/>
          <w:color w:val="auto"/>
          <w:sz w:val="28"/>
          <w:szCs w:val="28"/>
          <w:u w:color="1F497D"/>
          <w:lang w:val="en-US"/>
        </w:rPr>
        <w:t>as selective sphingosine kinase 1 inhibitors</w:t>
      </w:r>
    </w:p>
    <w:p w14:paraId="2AAABEF2" w14:textId="77777777" w:rsidR="009C71F3" w:rsidRDefault="009C71F3" w:rsidP="00604C52">
      <w:pPr>
        <w:pStyle w:val="Body"/>
        <w:spacing w:line="360" w:lineRule="auto"/>
        <w:rPr>
          <w:rFonts w:ascii="Times New Roman" w:hAnsi="Times New Roman" w:cs="Times New Roman"/>
          <w:color w:val="auto"/>
          <w:u w:color="1F497D"/>
          <w:lang w:val="en-US"/>
        </w:rPr>
      </w:pPr>
    </w:p>
    <w:p w14:paraId="4C1F37C2" w14:textId="4F7084FD" w:rsidR="00604C52" w:rsidRPr="00604C52" w:rsidRDefault="00604C52" w:rsidP="00604C52">
      <w:pPr>
        <w:pStyle w:val="Body"/>
        <w:spacing w:line="360" w:lineRule="auto"/>
        <w:rPr>
          <w:rFonts w:ascii="Times New Roman" w:hAnsi="Times New Roman" w:cs="Times New Roman"/>
          <w:color w:val="auto"/>
          <w:u w:color="1F497D"/>
          <w:lang w:val="en-US"/>
        </w:rPr>
      </w:pPr>
      <w:r w:rsidRPr="00604C52">
        <w:rPr>
          <w:rFonts w:ascii="Times New Roman" w:hAnsi="Times New Roman" w:cs="Times New Roman"/>
          <w:color w:val="auto"/>
          <w:u w:color="1F497D"/>
          <w:lang w:val="en-US"/>
        </w:rPr>
        <w:t>Haoran Yang</w:t>
      </w:r>
      <w:bookmarkStart w:id="1" w:name="_Hlk11093531"/>
      <w:r w:rsidRPr="00604C52">
        <w:rPr>
          <w:rFonts w:ascii="Times New Roman" w:hAnsi="Times New Roman" w:cs="Times New Roman"/>
          <w:color w:val="auto"/>
          <w:u w:color="1F497D"/>
          <w:vertAlign w:val="superscript"/>
          <w:lang w:val="en-US"/>
        </w:rPr>
        <w:t>1,2,3</w:t>
      </w:r>
      <w:bookmarkEnd w:id="1"/>
      <w:r w:rsidRPr="00604C52">
        <w:rPr>
          <w:rFonts w:ascii="Times New Roman" w:hAnsi="Times New Roman" w:cs="Times New Roman"/>
          <w:i/>
          <w:color w:val="auto"/>
          <w:u w:color="1F497D"/>
          <w:vertAlign w:val="superscript"/>
          <w:lang w:val="en-US"/>
        </w:rPr>
        <w:t>#</w:t>
      </w:r>
      <w:r w:rsidRPr="00604C52">
        <w:rPr>
          <w:rFonts w:ascii="Times New Roman" w:hAnsi="Times New Roman" w:cs="Times New Roman"/>
          <w:color w:val="auto"/>
          <w:u w:color="1F497D"/>
          <w:lang w:val="en-US"/>
        </w:rPr>
        <w:t>, Ying Li</w:t>
      </w:r>
      <w:r w:rsidRPr="00604C52">
        <w:rPr>
          <w:rFonts w:ascii="Times New Roman" w:hAnsi="Times New Roman" w:cs="Times New Roman"/>
          <w:color w:val="auto"/>
          <w:u w:color="1F497D"/>
          <w:vertAlign w:val="superscript"/>
          <w:lang w:val="en-US"/>
        </w:rPr>
        <w:t>1,2,3</w:t>
      </w:r>
      <w:r w:rsidRPr="00604C52">
        <w:rPr>
          <w:rFonts w:ascii="Times New Roman" w:hAnsi="Times New Roman" w:cs="Times New Roman"/>
          <w:i/>
          <w:color w:val="auto"/>
          <w:u w:color="1F497D"/>
          <w:vertAlign w:val="superscript"/>
          <w:lang w:val="en-US"/>
        </w:rPr>
        <w:t>#</w:t>
      </w:r>
      <w:r w:rsidRPr="00604C52">
        <w:rPr>
          <w:rFonts w:ascii="Times New Roman" w:hAnsi="Times New Roman" w:cs="Times New Roman"/>
          <w:color w:val="auto"/>
          <w:u w:color="1F497D"/>
          <w:lang w:val="en-US"/>
        </w:rPr>
        <w:t>, Huining Chai</w:t>
      </w:r>
      <w:r w:rsidRPr="00604C52">
        <w:rPr>
          <w:rFonts w:ascii="Times New Roman" w:hAnsi="Times New Roman" w:cs="Times New Roman"/>
          <w:color w:val="auto"/>
          <w:u w:color="1F497D"/>
          <w:vertAlign w:val="superscript"/>
          <w:lang w:val="en-US"/>
        </w:rPr>
        <w:t>1,2,3</w:t>
      </w:r>
      <w:r w:rsidRPr="00604C52">
        <w:rPr>
          <w:rFonts w:ascii="Times New Roman" w:hAnsi="Times New Roman" w:cs="Times New Roman"/>
          <w:color w:val="auto"/>
          <w:u w:color="1F497D"/>
          <w:lang w:val="en-US"/>
        </w:rPr>
        <w:t>, Takayuki Yakura</w:t>
      </w:r>
      <w:r w:rsidRPr="00604C52">
        <w:rPr>
          <w:rFonts w:ascii="Times New Roman" w:hAnsi="Times New Roman" w:cs="Times New Roman"/>
          <w:color w:val="auto"/>
          <w:u w:color="1F497D"/>
          <w:vertAlign w:val="superscript"/>
          <w:lang w:val="en-US"/>
        </w:rPr>
        <w:t>4</w:t>
      </w:r>
      <w:r w:rsidRPr="00604C52">
        <w:rPr>
          <w:rFonts w:ascii="Times New Roman" w:hAnsi="Times New Roman" w:cs="Times New Roman"/>
          <w:color w:val="auto"/>
          <w:u w:color="1F497D"/>
          <w:lang w:val="en-US"/>
        </w:rPr>
        <w:t>, Bo Liu</w:t>
      </w:r>
      <w:r w:rsidRPr="00604C52">
        <w:rPr>
          <w:rFonts w:ascii="Times New Roman" w:hAnsi="Times New Roman" w:cs="Times New Roman"/>
          <w:color w:val="auto"/>
          <w:u w:color="1F497D"/>
          <w:vertAlign w:val="superscript"/>
          <w:lang w:val="en-US"/>
        </w:rPr>
        <w:t>1,2,3</w:t>
      </w:r>
      <w:r w:rsidRPr="00604C52">
        <w:rPr>
          <w:rFonts w:ascii="Times New Roman" w:hAnsi="Times New Roman" w:cs="Times New Roman"/>
          <w:color w:val="auto"/>
          <w:u w:color="1F497D"/>
          <w:lang w:val="en-US"/>
        </w:rPr>
        <w:t>*, Qingqiang Yao</w:t>
      </w:r>
      <w:r w:rsidRPr="00604C52">
        <w:rPr>
          <w:rFonts w:ascii="Times New Roman" w:hAnsi="Times New Roman" w:cs="Times New Roman"/>
          <w:color w:val="auto"/>
          <w:u w:color="1F497D"/>
          <w:vertAlign w:val="superscript"/>
          <w:lang w:val="en-US"/>
        </w:rPr>
        <w:t>1,2,3</w:t>
      </w:r>
      <w:r w:rsidRPr="00604C52">
        <w:rPr>
          <w:rFonts w:ascii="Times New Roman" w:hAnsi="Times New Roman" w:cs="Times New Roman"/>
          <w:color w:val="auto"/>
          <w:u w:color="1F497D"/>
          <w:lang w:val="en-US"/>
        </w:rPr>
        <w:t>*</w:t>
      </w:r>
    </w:p>
    <w:p w14:paraId="48E38144" w14:textId="77777777" w:rsidR="00D45776" w:rsidRDefault="00604C52" w:rsidP="00604C52">
      <w:pPr>
        <w:pStyle w:val="Body"/>
        <w:spacing w:line="360" w:lineRule="auto"/>
        <w:rPr>
          <w:rFonts w:ascii="Times New Roman" w:hAnsi="Times New Roman" w:cs="Times New Roman"/>
          <w:i/>
          <w:color w:val="auto"/>
          <w:u w:color="1F497D"/>
          <w:lang w:val="en-US"/>
        </w:rPr>
      </w:pPr>
      <w:r w:rsidRPr="00604C52">
        <w:rPr>
          <w:rFonts w:ascii="Times New Roman" w:hAnsi="Times New Roman" w:cs="Times New Roman"/>
          <w:i/>
          <w:color w:val="auto"/>
          <w:u w:color="1F497D"/>
          <w:vertAlign w:val="superscript"/>
          <w:lang w:val="en-US"/>
        </w:rPr>
        <w:t>1</w:t>
      </w:r>
      <w:r w:rsidRPr="00604C52">
        <w:rPr>
          <w:rFonts w:ascii="Times New Roman" w:hAnsi="Times New Roman" w:cs="Times New Roman"/>
          <w:i/>
          <w:color w:val="auto"/>
          <w:u w:color="1F497D"/>
          <w:lang w:val="en-US"/>
        </w:rPr>
        <w:t>Institute of Materia Medica, Shandong Academy of Medical Sciences, Jinan 250062, P. R. China;</w:t>
      </w:r>
    </w:p>
    <w:p w14:paraId="4B5B6DE1" w14:textId="77777777" w:rsidR="00D45776" w:rsidRDefault="00604C52" w:rsidP="00604C52">
      <w:pPr>
        <w:pStyle w:val="Body"/>
        <w:spacing w:line="360" w:lineRule="auto"/>
        <w:rPr>
          <w:rFonts w:ascii="Times New Roman" w:hAnsi="Times New Roman" w:cs="Times New Roman"/>
          <w:i/>
          <w:color w:val="auto"/>
          <w:u w:color="1F497D"/>
          <w:lang w:val="en-US"/>
        </w:rPr>
      </w:pPr>
      <w:r w:rsidRPr="00604C52">
        <w:rPr>
          <w:rFonts w:ascii="Times New Roman" w:hAnsi="Times New Roman" w:cs="Times New Roman"/>
          <w:i/>
          <w:color w:val="auto"/>
          <w:u w:color="1F497D"/>
          <w:lang w:val="en-US"/>
        </w:rPr>
        <w:t xml:space="preserve"> </w:t>
      </w:r>
      <w:r w:rsidRPr="00604C52">
        <w:rPr>
          <w:rFonts w:ascii="Times New Roman" w:hAnsi="Times New Roman" w:cs="Times New Roman"/>
          <w:i/>
          <w:color w:val="auto"/>
          <w:u w:color="1F497D"/>
          <w:vertAlign w:val="superscript"/>
          <w:lang w:val="en-US"/>
        </w:rPr>
        <w:t>2</w:t>
      </w:r>
      <w:r w:rsidRPr="00604C52">
        <w:rPr>
          <w:rFonts w:ascii="Times New Roman" w:hAnsi="Times New Roman" w:cs="Times New Roman"/>
          <w:i/>
          <w:color w:val="auto"/>
          <w:u w:color="1F497D"/>
          <w:lang w:val="en-US"/>
        </w:rPr>
        <w:t>Key Laboratory for Biotech-Drugs Ministry of Health, Jinan 250062, P. R. China;</w:t>
      </w:r>
    </w:p>
    <w:p w14:paraId="64AAE225" w14:textId="5AE2D6E8" w:rsidR="00604C52" w:rsidRPr="00604C52" w:rsidRDefault="00604C52" w:rsidP="00604C52">
      <w:pPr>
        <w:pStyle w:val="Body"/>
        <w:spacing w:line="360" w:lineRule="auto"/>
        <w:rPr>
          <w:rFonts w:ascii="Times New Roman" w:hAnsi="Times New Roman" w:cs="Times New Roman"/>
          <w:i/>
          <w:color w:val="auto"/>
          <w:u w:color="1F497D"/>
          <w:lang w:val="en-US"/>
        </w:rPr>
      </w:pPr>
      <w:r w:rsidRPr="00604C52">
        <w:rPr>
          <w:rFonts w:ascii="Times New Roman" w:hAnsi="Times New Roman" w:cs="Times New Roman"/>
          <w:i/>
          <w:color w:val="auto"/>
          <w:u w:color="1F497D"/>
          <w:lang w:val="en-US"/>
        </w:rPr>
        <w:t xml:space="preserve"> </w:t>
      </w:r>
      <w:r w:rsidRPr="00604C52">
        <w:rPr>
          <w:rFonts w:ascii="Times New Roman" w:hAnsi="Times New Roman" w:cs="Times New Roman"/>
          <w:i/>
          <w:color w:val="auto"/>
          <w:u w:color="1F497D"/>
          <w:vertAlign w:val="superscript"/>
          <w:lang w:val="en-US"/>
        </w:rPr>
        <w:t>3</w:t>
      </w:r>
      <w:r w:rsidRPr="00604C52">
        <w:rPr>
          <w:rFonts w:ascii="Times New Roman" w:hAnsi="Times New Roman" w:cs="Times New Roman"/>
          <w:i/>
          <w:color w:val="auto"/>
          <w:u w:color="1F497D"/>
          <w:lang w:val="en-US"/>
        </w:rPr>
        <w:t xml:space="preserve">Key Laboratory for Rare &amp; Uncommon Diseases of Shandong Province, Jinan 250062, P. R. China; </w:t>
      </w:r>
      <w:r w:rsidRPr="00604C52">
        <w:rPr>
          <w:rFonts w:ascii="Times New Roman" w:hAnsi="Times New Roman" w:cs="Times New Roman"/>
          <w:i/>
          <w:color w:val="auto"/>
          <w:u w:color="1F497D"/>
          <w:vertAlign w:val="superscript"/>
          <w:lang w:val="en-US"/>
        </w:rPr>
        <w:t>4</w:t>
      </w:r>
      <w:r w:rsidRPr="00604C52">
        <w:rPr>
          <w:rFonts w:ascii="Times New Roman" w:hAnsi="Times New Roman" w:cs="Times New Roman"/>
          <w:i/>
          <w:color w:val="auto"/>
          <w:u w:color="1F497D"/>
          <w:lang w:val="en-US"/>
        </w:rPr>
        <w:t>Graduate School of Medicine and Pharmaceutical Sciences, University of Toyama, Toyama 930-0194, Japan.</w:t>
      </w:r>
    </w:p>
    <w:p w14:paraId="122F4821" w14:textId="77777777" w:rsidR="009C71F3" w:rsidRDefault="009C71F3" w:rsidP="00604C52">
      <w:pPr>
        <w:pStyle w:val="Body"/>
        <w:spacing w:line="360" w:lineRule="auto"/>
        <w:rPr>
          <w:rFonts w:ascii="Times New Roman" w:hAnsi="Times New Roman" w:cs="Times New Roman"/>
          <w:color w:val="auto"/>
          <w:u w:color="1F497D"/>
          <w:lang w:val="en-US"/>
        </w:rPr>
      </w:pPr>
    </w:p>
    <w:p w14:paraId="0AB28906" w14:textId="736C0601" w:rsidR="00604C52" w:rsidRPr="00604C52" w:rsidRDefault="00604C52" w:rsidP="00604C52">
      <w:pPr>
        <w:pStyle w:val="Body"/>
        <w:spacing w:line="360" w:lineRule="auto"/>
        <w:rPr>
          <w:rFonts w:ascii="Times New Roman" w:hAnsi="Times New Roman" w:cs="Times New Roman"/>
          <w:color w:val="auto"/>
          <w:u w:color="1F497D"/>
          <w:lang w:val="en-US"/>
        </w:rPr>
      </w:pPr>
      <w:r w:rsidRPr="00604C52">
        <w:rPr>
          <w:rFonts w:ascii="Times New Roman" w:hAnsi="Times New Roman" w:cs="Times New Roman"/>
          <w:color w:val="auto"/>
          <w:u w:color="1F497D"/>
          <w:lang w:val="en-US"/>
        </w:rPr>
        <w:t>Corresponding a</w:t>
      </w:r>
      <w:r w:rsidR="00A24FB4">
        <w:rPr>
          <w:rFonts w:ascii="Times New Roman" w:hAnsi="Times New Roman" w:cs="Times New Roman"/>
          <w:color w:val="auto"/>
          <w:u w:color="1F497D"/>
          <w:lang w:val="en-US"/>
        </w:rPr>
        <w:t>uthors</w:t>
      </w:r>
      <w:r w:rsidRPr="00604C52">
        <w:rPr>
          <w:rFonts w:ascii="Times New Roman" w:hAnsi="Times New Roman" w:cs="Times New Roman"/>
          <w:color w:val="auto"/>
          <w:u w:color="1F497D"/>
          <w:lang w:val="en-US"/>
        </w:rPr>
        <w:t>:</w:t>
      </w:r>
    </w:p>
    <w:p w14:paraId="6791C6C5" w14:textId="77777777" w:rsidR="00A24FB4" w:rsidRDefault="00A24FB4" w:rsidP="00604C52">
      <w:pPr>
        <w:pStyle w:val="Body"/>
        <w:spacing w:line="360" w:lineRule="auto"/>
        <w:rPr>
          <w:rFonts w:ascii="Times New Roman" w:hAnsi="Times New Roman" w:cs="Times New Roman"/>
          <w:color w:val="auto"/>
          <w:u w:color="1F497D"/>
          <w:lang w:val="en-US"/>
        </w:rPr>
      </w:pPr>
      <w:r>
        <w:rPr>
          <w:rFonts w:ascii="Times New Roman" w:hAnsi="Times New Roman" w:cs="Times New Roman"/>
          <w:color w:val="auto"/>
          <w:u w:color="1F497D"/>
          <w:lang w:val="en-US"/>
        </w:rPr>
        <w:t>Bo Liu,</w:t>
      </w:r>
      <w:r w:rsidR="00604C52" w:rsidRPr="00604C52">
        <w:rPr>
          <w:rFonts w:ascii="Times New Roman" w:hAnsi="Times New Roman" w:cs="Times New Roman"/>
          <w:color w:val="auto"/>
          <w:u w:color="1F497D"/>
          <w:lang w:val="en-US"/>
        </w:rPr>
        <w:t xml:space="preserve"> E-mail: mls_liub@ujn.edu.cn; </w:t>
      </w:r>
    </w:p>
    <w:p w14:paraId="7E3F6E03" w14:textId="2DE4C8E1" w:rsidR="00604C52" w:rsidRPr="00604C52" w:rsidRDefault="00A24FB4" w:rsidP="00604C52">
      <w:pPr>
        <w:pStyle w:val="Body"/>
        <w:spacing w:line="360" w:lineRule="auto"/>
        <w:rPr>
          <w:rFonts w:ascii="Times New Roman" w:hAnsi="Times New Roman" w:cs="Times New Roman"/>
          <w:color w:val="auto"/>
          <w:u w:color="1F497D"/>
          <w:lang w:val="en-US"/>
        </w:rPr>
      </w:pPr>
      <w:r>
        <w:rPr>
          <w:rFonts w:ascii="Times New Roman" w:hAnsi="Times New Roman" w:cs="Times New Roman"/>
          <w:color w:val="auto"/>
          <w:u w:color="1F497D"/>
          <w:lang w:val="en-US"/>
        </w:rPr>
        <w:t xml:space="preserve">Qingqiang Yao, E-mail: </w:t>
      </w:r>
      <w:r w:rsidR="00604C52" w:rsidRPr="00604C52">
        <w:rPr>
          <w:rFonts w:ascii="Times New Roman" w:hAnsi="Times New Roman" w:cs="Times New Roman"/>
          <w:color w:val="auto"/>
          <w:u w:color="1F497D"/>
          <w:lang w:val="en-US"/>
        </w:rPr>
        <w:t>yao_imm@163.com</w:t>
      </w:r>
      <w:r w:rsidR="007A7BDD">
        <w:rPr>
          <w:rFonts w:ascii="Times New Roman" w:hAnsi="Times New Roman" w:cs="Times New Roman"/>
          <w:color w:val="auto"/>
          <w:u w:color="1F497D"/>
          <w:lang w:val="en-US"/>
        </w:rPr>
        <w:t>.</w:t>
      </w:r>
    </w:p>
    <w:p w14:paraId="7A5B1FA8" w14:textId="123DD20B" w:rsidR="0028332C" w:rsidRDefault="00604C52" w:rsidP="007A7BDD">
      <w:pPr>
        <w:pStyle w:val="Body"/>
        <w:spacing w:line="360" w:lineRule="auto"/>
        <w:rPr>
          <w:rFonts w:ascii="Times New Roman" w:hAnsi="Times New Roman" w:cs="Times New Roman"/>
          <w:color w:val="auto"/>
          <w:u w:color="1F497D"/>
          <w:lang w:val="en-US"/>
        </w:rPr>
      </w:pPr>
      <w:r w:rsidRPr="00604C52">
        <w:rPr>
          <w:rFonts w:ascii="Times New Roman" w:hAnsi="Times New Roman" w:cs="Times New Roman"/>
          <w:i/>
          <w:color w:val="auto"/>
          <w:u w:color="1F497D"/>
          <w:vertAlign w:val="superscript"/>
          <w:lang w:val="en-US"/>
        </w:rPr>
        <w:t>#</w:t>
      </w:r>
      <w:r w:rsidRPr="00604C52">
        <w:rPr>
          <w:rFonts w:ascii="Times New Roman" w:hAnsi="Times New Roman" w:cs="Times New Roman"/>
          <w:color w:val="auto"/>
          <w:u w:color="1F497D"/>
          <w:lang w:val="en-US"/>
        </w:rPr>
        <w:t>: These authors contributed equally.</w:t>
      </w:r>
    </w:p>
    <w:p w14:paraId="68AF98AE" w14:textId="33813D41" w:rsidR="00836342" w:rsidRDefault="00836342" w:rsidP="007A7BDD">
      <w:pPr>
        <w:pStyle w:val="Body"/>
        <w:spacing w:line="360" w:lineRule="auto"/>
        <w:rPr>
          <w:rFonts w:ascii="Times New Roman" w:hAnsi="Times New Roman" w:cs="Times New Roman"/>
          <w:color w:val="auto"/>
          <w:u w:color="1F497D"/>
          <w:lang w:val="en-US"/>
        </w:rPr>
      </w:pPr>
    </w:p>
    <w:p w14:paraId="0017ABA0" w14:textId="77777777" w:rsidR="00836342" w:rsidRPr="007A7BDD" w:rsidRDefault="00836342" w:rsidP="007A7BDD">
      <w:pPr>
        <w:pStyle w:val="Body"/>
        <w:spacing w:line="360" w:lineRule="auto"/>
        <w:rPr>
          <w:rFonts w:ascii="Times New Roman" w:hAnsi="Times New Roman" w:cs="Times New Roman"/>
          <w:color w:val="auto"/>
          <w:u w:color="1F497D"/>
          <w:lang w:val="en-US"/>
        </w:rPr>
      </w:pPr>
    </w:p>
    <w:p w14:paraId="5000E943" w14:textId="7E0152F2" w:rsidR="0028332C" w:rsidRPr="00B71AA2" w:rsidRDefault="00836342" w:rsidP="00B71AA2">
      <w:pPr>
        <w:rPr>
          <w:rFonts w:ascii="Calibri" w:eastAsia="Calibri" w:hAnsi="Calibri" w:cs="Calibri"/>
          <w:b/>
          <w:bCs/>
          <w:color w:val="000000"/>
          <w:u w:color="000000"/>
          <w:lang w:val="en-GB" w:eastAsia="en-GB"/>
        </w:rPr>
      </w:pPr>
      <w:r>
        <w:rPr>
          <w:b/>
          <w:bCs/>
          <w:lang w:val="en-GB"/>
        </w:rPr>
        <w:br w:type="page"/>
      </w:r>
    </w:p>
    <w:p w14:paraId="0FEB2A82" w14:textId="77777777" w:rsidR="00B71AA2" w:rsidRPr="006A30A3" w:rsidRDefault="00B71AA2" w:rsidP="00B71AA2">
      <w:pPr>
        <w:spacing w:line="480" w:lineRule="auto"/>
        <w:jc w:val="center"/>
        <w:rPr>
          <w:b/>
          <w:sz w:val="22"/>
        </w:rPr>
      </w:pPr>
      <w:r w:rsidRPr="006A30A3">
        <w:rPr>
          <w:b/>
          <w:sz w:val="22"/>
        </w:rPr>
        <w:lastRenderedPageBreak/>
        <w:t>Table of contents</w:t>
      </w:r>
    </w:p>
    <w:p w14:paraId="4BCA750C" w14:textId="7E21DA4B" w:rsidR="00B71AA2" w:rsidRPr="006A30A3" w:rsidRDefault="00B71AA2" w:rsidP="00B71AA2">
      <w:pPr>
        <w:spacing w:line="480" w:lineRule="auto"/>
        <w:rPr>
          <w:sz w:val="22"/>
        </w:rPr>
      </w:pPr>
      <w:r w:rsidRPr="006A30A3">
        <w:rPr>
          <w:b/>
          <w:sz w:val="22"/>
        </w:rPr>
        <w:t>Content</w:t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>
        <w:rPr>
          <w:sz w:val="22"/>
        </w:rPr>
        <w:t xml:space="preserve">         </w:t>
      </w:r>
      <w:r w:rsidRPr="006A30A3">
        <w:rPr>
          <w:b/>
          <w:sz w:val="22"/>
        </w:rPr>
        <w:t>page</w:t>
      </w:r>
    </w:p>
    <w:p w14:paraId="30F93390" w14:textId="7A91582F" w:rsidR="00B71AA2" w:rsidRDefault="00B71AA2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 w:rsidR="001A022C">
        <w:rPr>
          <w:b/>
          <w:sz w:val="22"/>
        </w:rPr>
        <w:t>YHR1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1</w:t>
      </w:r>
    </w:p>
    <w:p w14:paraId="633BEBDC" w14:textId="35DC87DD" w:rsidR="00B71AA2" w:rsidRDefault="00B71AA2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 w:rsidR="001A022C">
        <w:rPr>
          <w:b/>
          <w:sz w:val="22"/>
        </w:rPr>
        <w:t>YHR1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2</w:t>
      </w:r>
    </w:p>
    <w:p w14:paraId="0CD43AE1" w14:textId="66881413" w:rsidR="00B71AA2" w:rsidRDefault="00B71AA2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 w:rsidR="001A022C">
        <w:rPr>
          <w:b/>
          <w:sz w:val="22"/>
        </w:rPr>
        <w:t>YHR2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3</w:t>
      </w:r>
    </w:p>
    <w:p w14:paraId="44E3890D" w14:textId="36FF117C" w:rsidR="00B71AA2" w:rsidRDefault="00B71AA2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 w:rsidR="001A022C">
        <w:rPr>
          <w:b/>
          <w:sz w:val="22"/>
        </w:rPr>
        <w:t>YHR2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4</w:t>
      </w:r>
    </w:p>
    <w:p w14:paraId="680DA437" w14:textId="5B74F4A8" w:rsidR="00B71AA2" w:rsidRDefault="00B71AA2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 w:rsidR="001A022C">
        <w:rPr>
          <w:b/>
          <w:sz w:val="22"/>
        </w:rPr>
        <w:t>YHR3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5</w:t>
      </w:r>
    </w:p>
    <w:p w14:paraId="6E61D2C8" w14:textId="54074E93" w:rsidR="00B71AA2" w:rsidRDefault="00B71AA2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 w:rsidR="001A022C">
        <w:rPr>
          <w:b/>
          <w:sz w:val="22"/>
        </w:rPr>
        <w:t>YHR3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6</w:t>
      </w:r>
    </w:p>
    <w:p w14:paraId="39E025B6" w14:textId="34A25563" w:rsidR="00B71AA2" w:rsidRDefault="00B71AA2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 w:rsidR="001A022C">
        <w:rPr>
          <w:b/>
          <w:sz w:val="22"/>
        </w:rPr>
        <w:t>YHR4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7</w:t>
      </w:r>
    </w:p>
    <w:p w14:paraId="75704FE1" w14:textId="78F2D2D0" w:rsidR="00B71AA2" w:rsidRDefault="001A022C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="00B71AA2" w:rsidRPr="006A30A3">
        <w:rPr>
          <w:sz w:val="22"/>
        </w:rPr>
        <w:t xml:space="preserve"> NMR spectra of compound </w:t>
      </w:r>
      <w:r>
        <w:rPr>
          <w:b/>
          <w:sz w:val="22"/>
        </w:rPr>
        <w:t>YHR4</w:t>
      </w:r>
      <w:r w:rsidR="00B71AA2" w:rsidRPr="006A30A3">
        <w:rPr>
          <w:sz w:val="22"/>
        </w:rPr>
        <w:t xml:space="preserve"> </w:t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  <w:t>S</w:t>
      </w:r>
      <w:r w:rsidR="00A11611">
        <w:rPr>
          <w:sz w:val="22"/>
        </w:rPr>
        <w:t>8</w:t>
      </w:r>
    </w:p>
    <w:p w14:paraId="70B55ECD" w14:textId="72F809FC" w:rsidR="00B71AA2" w:rsidRDefault="003E26E0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>H</w:t>
      </w:r>
      <w:r w:rsidR="00B71AA2" w:rsidRPr="006A30A3">
        <w:rPr>
          <w:sz w:val="22"/>
        </w:rPr>
        <w:t xml:space="preserve"> NMR spectra of compound </w:t>
      </w:r>
      <w:r w:rsidR="001A022C">
        <w:rPr>
          <w:b/>
          <w:sz w:val="22"/>
        </w:rPr>
        <w:t>YHR5</w:t>
      </w:r>
      <w:r w:rsidR="00B71AA2" w:rsidRPr="006A30A3">
        <w:rPr>
          <w:sz w:val="22"/>
        </w:rPr>
        <w:t xml:space="preserve"> </w:t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  <w:t>S</w:t>
      </w:r>
      <w:r w:rsidR="00A11611">
        <w:rPr>
          <w:sz w:val="22"/>
        </w:rPr>
        <w:t>9</w:t>
      </w:r>
    </w:p>
    <w:p w14:paraId="7902C63F" w14:textId="1CB1C4F3" w:rsidR="00B71AA2" w:rsidRDefault="003E26E0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="00B71AA2" w:rsidRPr="006A30A3">
        <w:rPr>
          <w:sz w:val="22"/>
        </w:rPr>
        <w:t xml:space="preserve"> NMR spectra of compound </w:t>
      </w:r>
      <w:r w:rsidR="001A022C">
        <w:rPr>
          <w:b/>
          <w:sz w:val="22"/>
        </w:rPr>
        <w:t>YHR5</w:t>
      </w:r>
      <w:r w:rsidR="00B71AA2" w:rsidRPr="006A30A3">
        <w:rPr>
          <w:sz w:val="22"/>
        </w:rPr>
        <w:t xml:space="preserve"> </w:t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  <w:t>S1</w:t>
      </w:r>
      <w:r w:rsidR="00A11611">
        <w:rPr>
          <w:sz w:val="22"/>
        </w:rPr>
        <w:t>0</w:t>
      </w:r>
    </w:p>
    <w:p w14:paraId="7A7C4EC0" w14:textId="49DDB088" w:rsidR="00B71AA2" w:rsidRDefault="003E26E0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>H</w:t>
      </w:r>
      <w:r w:rsidR="00B71AA2" w:rsidRPr="006A30A3">
        <w:rPr>
          <w:sz w:val="22"/>
        </w:rPr>
        <w:t xml:space="preserve"> NMR spectra of compound </w:t>
      </w:r>
      <w:r w:rsidR="001A022C">
        <w:rPr>
          <w:b/>
          <w:sz w:val="22"/>
        </w:rPr>
        <w:t>YHR6</w:t>
      </w:r>
      <w:r w:rsidR="00B71AA2" w:rsidRPr="006A30A3">
        <w:rPr>
          <w:sz w:val="22"/>
        </w:rPr>
        <w:t xml:space="preserve"> </w:t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  <w:t>S1</w:t>
      </w:r>
      <w:r w:rsidR="00A11611">
        <w:rPr>
          <w:sz w:val="22"/>
        </w:rPr>
        <w:t>1</w:t>
      </w:r>
    </w:p>
    <w:p w14:paraId="0DE6234C" w14:textId="5FF81566" w:rsidR="00B71AA2" w:rsidRDefault="003E26E0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="00B71AA2" w:rsidRPr="006A30A3">
        <w:rPr>
          <w:sz w:val="22"/>
        </w:rPr>
        <w:t xml:space="preserve"> NMR spectra of compound </w:t>
      </w:r>
      <w:r w:rsidR="001A022C">
        <w:rPr>
          <w:b/>
          <w:sz w:val="22"/>
        </w:rPr>
        <w:t>YHR6</w:t>
      </w:r>
      <w:r w:rsidR="00B71AA2" w:rsidRPr="006A30A3">
        <w:rPr>
          <w:sz w:val="22"/>
        </w:rPr>
        <w:t xml:space="preserve"> </w:t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  <w:t>S1</w:t>
      </w:r>
      <w:r w:rsidR="00A11611">
        <w:rPr>
          <w:sz w:val="22"/>
        </w:rPr>
        <w:t>2</w:t>
      </w:r>
    </w:p>
    <w:p w14:paraId="50E4E4B6" w14:textId="52DBBEE4" w:rsidR="00B71AA2" w:rsidRDefault="003E26E0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>H</w:t>
      </w:r>
      <w:r w:rsidR="00B71AA2" w:rsidRPr="006A30A3">
        <w:rPr>
          <w:sz w:val="22"/>
        </w:rPr>
        <w:t xml:space="preserve"> NMR spectra of compound </w:t>
      </w:r>
      <w:r w:rsidR="001A022C">
        <w:rPr>
          <w:b/>
          <w:sz w:val="22"/>
        </w:rPr>
        <w:t>YHR7</w:t>
      </w:r>
      <w:r w:rsidR="00B71AA2" w:rsidRPr="006A30A3">
        <w:rPr>
          <w:sz w:val="22"/>
        </w:rPr>
        <w:t xml:space="preserve"> </w:t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  <w:t>S1</w:t>
      </w:r>
      <w:r w:rsidR="00A11611">
        <w:rPr>
          <w:sz w:val="22"/>
        </w:rPr>
        <w:t>3</w:t>
      </w:r>
    </w:p>
    <w:p w14:paraId="78270C9B" w14:textId="01A6D38A" w:rsidR="00B71AA2" w:rsidRDefault="003E26E0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="00B71AA2" w:rsidRPr="006A30A3">
        <w:rPr>
          <w:sz w:val="22"/>
        </w:rPr>
        <w:t xml:space="preserve"> NMR spectra of compound </w:t>
      </w:r>
      <w:r w:rsidR="001A022C">
        <w:rPr>
          <w:b/>
          <w:sz w:val="22"/>
        </w:rPr>
        <w:t>YHR7</w:t>
      </w:r>
      <w:r w:rsidR="00B71AA2" w:rsidRPr="006A30A3">
        <w:rPr>
          <w:sz w:val="22"/>
        </w:rPr>
        <w:t xml:space="preserve"> </w:t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</w:r>
      <w:r w:rsidR="00B71AA2">
        <w:rPr>
          <w:sz w:val="22"/>
        </w:rPr>
        <w:tab/>
        <w:t>S1</w:t>
      </w:r>
      <w:r w:rsidR="00A11611">
        <w:rPr>
          <w:sz w:val="22"/>
        </w:rPr>
        <w:t>4</w:t>
      </w:r>
    </w:p>
    <w:p w14:paraId="09FADBE7" w14:textId="4C1FA959" w:rsidR="00F67F8A" w:rsidRDefault="00F67F8A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>
        <w:rPr>
          <w:b/>
          <w:sz w:val="22"/>
        </w:rPr>
        <w:t>YHR8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1</w:t>
      </w:r>
      <w:r w:rsidR="00A11611">
        <w:rPr>
          <w:sz w:val="22"/>
        </w:rPr>
        <w:t>5</w:t>
      </w:r>
    </w:p>
    <w:p w14:paraId="72EB5259" w14:textId="10E79B37" w:rsidR="00F67F8A" w:rsidRDefault="00F67F8A" w:rsidP="00B71AA2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>
        <w:rPr>
          <w:b/>
          <w:sz w:val="22"/>
        </w:rPr>
        <w:t>YHR8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1</w:t>
      </w:r>
      <w:r w:rsidR="00A11611">
        <w:rPr>
          <w:sz w:val="22"/>
        </w:rPr>
        <w:t>6</w:t>
      </w:r>
    </w:p>
    <w:p w14:paraId="75749F96" w14:textId="744C2B3E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>
        <w:rPr>
          <w:b/>
          <w:sz w:val="22"/>
        </w:rPr>
        <w:t>YHR9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1</w:t>
      </w:r>
      <w:r w:rsidR="00A11611">
        <w:rPr>
          <w:sz w:val="22"/>
        </w:rPr>
        <w:t>7</w:t>
      </w:r>
    </w:p>
    <w:p w14:paraId="161B43C4" w14:textId="62C18B31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>
        <w:rPr>
          <w:b/>
          <w:sz w:val="22"/>
        </w:rPr>
        <w:t>YHR9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1</w:t>
      </w:r>
      <w:r w:rsidR="00A11611">
        <w:rPr>
          <w:sz w:val="22"/>
        </w:rPr>
        <w:t>8</w:t>
      </w:r>
    </w:p>
    <w:p w14:paraId="2F037CDD" w14:textId="42A73F86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>
        <w:rPr>
          <w:b/>
          <w:sz w:val="22"/>
        </w:rPr>
        <w:t>YHR10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A11611">
        <w:rPr>
          <w:sz w:val="22"/>
        </w:rPr>
        <w:t>19</w:t>
      </w:r>
    </w:p>
    <w:p w14:paraId="33D9E8C7" w14:textId="285E7714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>
        <w:rPr>
          <w:b/>
          <w:sz w:val="22"/>
        </w:rPr>
        <w:t>YHR10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2</w:t>
      </w:r>
      <w:r w:rsidR="00A11611">
        <w:rPr>
          <w:sz w:val="22"/>
        </w:rPr>
        <w:t>0</w:t>
      </w:r>
    </w:p>
    <w:p w14:paraId="5F39F637" w14:textId="7F6BCB61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>
        <w:rPr>
          <w:b/>
          <w:sz w:val="22"/>
        </w:rPr>
        <w:t>YHR11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2</w:t>
      </w:r>
      <w:r w:rsidR="00A11611">
        <w:rPr>
          <w:sz w:val="22"/>
        </w:rPr>
        <w:t>1</w:t>
      </w:r>
    </w:p>
    <w:p w14:paraId="61E1CF3C" w14:textId="1EC53682" w:rsidR="00B71AA2" w:rsidRP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>
        <w:rPr>
          <w:b/>
          <w:sz w:val="22"/>
        </w:rPr>
        <w:t>YHR11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2</w:t>
      </w:r>
      <w:r w:rsidR="00A11611">
        <w:rPr>
          <w:sz w:val="22"/>
        </w:rPr>
        <w:t>2</w:t>
      </w:r>
    </w:p>
    <w:p w14:paraId="3DEC8532" w14:textId="35BEA3FC" w:rsidR="002A2AEC" w:rsidRDefault="002A2AE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6DA5C5B3" w14:textId="3E71AF67" w:rsidR="002A2AEC" w:rsidRDefault="002A2AEC">
      <w:pPr>
        <w:rPr>
          <w:rFonts w:ascii="Calibri" w:eastAsia="Calibri" w:hAnsi="Calibri" w:cs="Calibri"/>
          <w:b/>
          <w:bCs/>
          <w:color w:val="000000"/>
          <w:u w:color="000000"/>
          <w:lang w:val="en-GB" w:eastAsia="en-GB"/>
        </w:rPr>
      </w:pPr>
      <w:r>
        <w:rPr>
          <w:b/>
          <w:bCs/>
          <w:lang w:val="en-GB"/>
        </w:rPr>
        <w:br w:type="page"/>
      </w:r>
    </w:p>
    <w:p w14:paraId="62D640B6" w14:textId="77777777" w:rsidR="00F67F8A" w:rsidRPr="006A30A3" w:rsidRDefault="00F67F8A" w:rsidP="00F67F8A">
      <w:pPr>
        <w:spacing w:line="480" w:lineRule="auto"/>
        <w:rPr>
          <w:sz w:val="22"/>
        </w:rPr>
      </w:pPr>
      <w:r w:rsidRPr="006A30A3">
        <w:rPr>
          <w:b/>
          <w:sz w:val="22"/>
        </w:rPr>
        <w:lastRenderedPageBreak/>
        <w:t>Content</w:t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 w:rsidRPr="006A30A3">
        <w:rPr>
          <w:sz w:val="22"/>
        </w:rPr>
        <w:tab/>
      </w:r>
      <w:r>
        <w:rPr>
          <w:sz w:val="22"/>
        </w:rPr>
        <w:t xml:space="preserve">         </w:t>
      </w:r>
      <w:r w:rsidRPr="006A30A3">
        <w:rPr>
          <w:b/>
          <w:sz w:val="22"/>
        </w:rPr>
        <w:t>page</w:t>
      </w:r>
    </w:p>
    <w:p w14:paraId="507D74DC" w14:textId="4B952234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>
        <w:rPr>
          <w:b/>
          <w:sz w:val="22"/>
        </w:rPr>
        <w:t>YHR12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2</w:t>
      </w:r>
      <w:r w:rsidR="00A11611">
        <w:rPr>
          <w:sz w:val="22"/>
        </w:rPr>
        <w:t>3</w:t>
      </w:r>
    </w:p>
    <w:p w14:paraId="77F90797" w14:textId="545724E7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>
        <w:rPr>
          <w:b/>
          <w:sz w:val="22"/>
        </w:rPr>
        <w:t>YHR12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2</w:t>
      </w:r>
      <w:r w:rsidR="00A11611">
        <w:rPr>
          <w:sz w:val="22"/>
        </w:rPr>
        <w:t>4</w:t>
      </w:r>
    </w:p>
    <w:p w14:paraId="27A52CBC" w14:textId="73C623FA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>
        <w:rPr>
          <w:b/>
          <w:sz w:val="22"/>
        </w:rPr>
        <w:t>YHR13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2</w:t>
      </w:r>
      <w:r w:rsidR="00A11611">
        <w:rPr>
          <w:sz w:val="22"/>
        </w:rPr>
        <w:t>5</w:t>
      </w:r>
    </w:p>
    <w:p w14:paraId="06B1EBF6" w14:textId="46080768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>
        <w:rPr>
          <w:b/>
          <w:sz w:val="22"/>
        </w:rPr>
        <w:t>YHR13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2</w:t>
      </w:r>
      <w:r w:rsidR="00A11611">
        <w:rPr>
          <w:sz w:val="22"/>
        </w:rPr>
        <w:t>6</w:t>
      </w:r>
    </w:p>
    <w:p w14:paraId="72B5F0AA" w14:textId="4EB09FD7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>
        <w:rPr>
          <w:b/>
          <w:sz w:val="22"/>
        </w:rPr>
        <w:t>YHR14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2</w:t>
      </w:r>
      <w:r w:rsidR="00A11611">
        <w:rPr>
          <w:sz w:val="22"/>
        </w:rPr>
        <w:t>7</w:t>
      </w:r>
    </w:p>
    <w:p w14:paraId="48DEA1B8" w14:textId="79FAFB86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>
        <w:rPr>
          <w:b/>
          <w:sz w:val="22"/>
        </w:rPr>
        <w:t>YHR14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2</w:t>
      </w:r>
      <w:r w:rsidR="00A11611">
        <w:rPr>
          <w:sz w:val="22"/>
        </w:rPr>
        <w:t>8</w:t>
      </w:r>
    </w:p>
    <w:p w14:paraId="1FEEE258" w14:textId="2DBDB93B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>
        <w:rPr>
          <w:b/>
          <w:sz w:val="22"/>
        </w:rPr>
        <w:t>YHR15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A11611">
        <w:rPr>
          <w:sz w:val="22"/>
        </w:rPr>
        <w:t>29</w:t>
      </w:r>
    </w:p>
    <w:p w14:paraId="2A6DFCEC" w14:textId="29BEE027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>
        <w:rPr>
          <w:b/>
          <w:sz w:val="22"/>
        </w:rPr>
        <w:t>YHR15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3</w:t>
      </w:r>
      <w:r w:rsidR="00A11611">
        <w:rPr>
          <w:sz w:val="22"/>
        </w:rPr>
        <w:t>0</w:t>
      </w:r>
    </w:p>
    <w:p w14:paraId="588CB0FD" w14:textId="04548406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>
        <w:rPr>
          <w:b/>
          <w:sz w:val="22"/>
        </w:rPr>
        <w:t>YHR16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3</w:t>
      </w:r>
      <w:r w:rsidR="00A11611">
        <w:rPr>
          <w:sz w:val="22"/>
        </w:rPr>
        <w:t>1</w:t>
      </w:r>
    </w:p>
    <w:p w14:paraId="286ED026" w14:textId="38CAB82A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>
        <w:rPr>
          <w:b/>
          <w:sz w:val="22"/>
        </w:rPr>
        <w:t>YHR16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3</w:t>
      </w:r>
      <w:r w:rsidR="00A11611">
        <w:rPr>
          <w:sz w:val="22"/>
        </w:rPr>
        <w:t>2</w:t>
      </w:r>
    </w:p>
    <w:p w14:paraId="3E340D68" w14:textId="513D9CFC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 w:rsidRPr="006A30A3">
        <w:rPr>
          <w:sz w:val="22"/>
        </w:rPr>
        <w:t xml:space="preserve">H NMR spectra of compound </w:t>
      </w:r>
      <w:r>
        <w:rPr>
          <w:b/>
          <w:sz w:val="22"/>
        </w:rPr>
        <w:t>YHR17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3</w:t>
      </w:r>
      <w:r w:rsidR="00A11611">
        <w:rPr>
          <w:sz w:val="22"/>
        </w:rPr>
        <w:t>3</w:t>
      </w:r>
    </w:p>
    <w:p w14:paraId="6DF3332F" w14:textId="2D37E005" w:rsidR="00F67F8A" w:rsidRDefault="00F67F8A" w:rsidP="00F67F8A">
      <w:pPr>
        <w:spacing w:line="480" w:lineRule="auto"/>
        <w:rPr>
          <w:sz w:val="22"/>
        </w:rPr>
      </w:pPr>
      <w:r w:rsidRPr="006A30A3">
        <w:rPr>
          <w:sz w:val="22"/>
          <w:vertAlign w:val="superscript"/>
        </w:rPr>
        <w:t>1</w:t>
      </w:r>
      <w:r>
        <w:rPr>
          <w:sz w:val="22"/>
          <w:vertAlign w:val="superscript"/>
        </w:rPr>
        <w:t>3</w:t>
      </w:r>
      <w:r>
        <w:rPr>
          <w:sz w:val="22"/>
        </w:rPr>
        <w:t>C</w:t>
      </w:r>
      <w:r w:rsidRPr="006A30A3">
        <w:rPr>
          <w:sz w:val="22"/>
        </w:rPr>
        <w:t xml:space="preserve"> NMR spectra of compound </w:t>
      </w:r>
      <w:r>
        <w:rPr>
          <w:b/>
          <w:sz w:val="22"/>
        </w:rPr>
        <w:t>YHR</w:t>
      </w:r>
      <w:r w:rsidR="00492E18">
        <w:rPr>
          <w:b/>
          <w:sz w:val="22"/>
        </w:rPr>
        <w:t>1</w:t>
      </w:r>
      <w:r>
        <w:rPr>
          <w:b/>
          <w:sz w:val="22"/>
        </w:rPr>
        <w:t>7</w:t>
      </w:r>
      <w:r w:rsidRPr="006A30A3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</w:t>
      </w:r>
      <w:r w:rsidR="0003005F">
        <w:rPr>
          <w:sz w:val="22"/>
        </w:rPr>
        <w:t>3</w:t>
      </w:r>
      <w:r w:rsidR="00A11611">
        <w:rPr>
          <w:sz w:val="22"/>
        </w:rPr>
        <w:t>4</w:t>
      </w:r>
    </w:p>
    <w:p w14:paraId="25FF7B33" w14:textId="4B83B68E" w:rsidR="00F67F8A" w:rsidRDefault="00F67F8A" w:rsidP="00F67F8A">
      <w:pPr>
        <w:spacing w:line="480" w:lineRule="auto"/>
        <w:rPr>
          <w:sz w:val="22"/>
        </w:rPr>
      </w:pPr>
    </w:p>
    <w:p w14:paraId="196D7A6E" w14:textId="27AA8B5E" w:rsidR="00F05373" w:rsidRDefault="00F05373">
      <w:pPr>
        <w:rPr>
          <w:sz w:val="22"/>
        </w:rPr>
      </w:pPr>
      <w:r>
        <w:rPr>
          <w:sz w:val="22"/>
        </w:rPr>
        <w:br w:type="page"/>
      </w:r>
    </w:p>
    <w:p w14:paraId="486F13A2" w14:textId="77777777" w:rsidR="00DE7CA0" w:rsidRDefault="00DE7CA0">
      <w:pPr>
        <w:pStyle w:val="Body"/>
        <w:rPr>
          <w:lang w:val="en-US"/>
        </w:rPr>
        <w:sectPr w:rsidR="00DE7CA0">
          <w:footerReference w:type="default" r:id="rId8"/>
          <w:pgSz w:w="12240" w:h="15840"/>
          <w:pgMar w:top="1440" w:right="1440" w:bottom="1440" w:left="1440" w:header="720" w:footer="720" w:gutter="0"/>
          <w:cols w:space="720"/>
        </w:sectPr>
      </w:pPr>
    </w:p>
    <w:p w14:paraId="7D3D551A" w14:textId="077BC8A4" w:rsidR="0028332C" w:rsidRDefault="00DE7CA0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="00D97A94" w:rsidRPr="00D97A94">
        <w:rPr>
          <w:rFonts w:ascii="Times New Roman" w:eastAsia="宋体" w:hAnsi="Times New Roman" w:cs="Times New Roman"/>
          <w:b/>
          <w:lang w:eastAsia="zh-CN"/>
        </w:rPr>
        <w:t>YHR1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 w:rsidR="00F55E8B" w:rsidRPr="000224CB">
        <w:rPr>
          <w:rFonts w:ascii="Times New Roman" w:eastAsiaTheme="minorEastAsia" w:hAnsi="Times New Roman" w:cs="Times New Roman"/>
          <w:lang w:eastAsia="zh-CN"/>
        </w:rPr>
        <w:t>4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32CCE4DD" w14:textId="2EED6DC9" w:rsidR="00F55E8B" w:rsidRDefault="00B423BF" w:rsidP="00B423BF">
      <w:pPr>
        <w:pStyle w:val="Body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1F445AED" wp14:editId="6357809A">
            <wp:extent cx="7105477" cy="4953000"/>
            <wp:effectExtent l="0" t="0" r="63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0279" cy="4956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989B0" w14:textId="4E4424B1" w:rsidR="00B423BF" w:rsidRDefault="00B423BF" w:rsidP="00B423BF">
      <w:pPr>
        <w:pStyle w:val="Body"/>
        <w:jc w:val="center"/>
        <w:rPr>
          <w:lang w:val="en-US"/>
        </w:rPr>
      </w:pPr>
    </w:p>
    <w:p w14:paraId="27406887" w14:textId="6CF6CECB" w:rsidR="00B423BF" w:rsidRDefault="00B423BF" w:rsidP="00B423BF">
      <w:pPr>
        <w:pStyle w:val="Body"/>
        <w:jc w:val="center"/>
        <w:rPr>
          <w:lang w:val="en-US"/>
        </w:rPr>
      </w:pPr>
    </w:p>
    <w:p w14:paraId="53683416" w14:textId="04A1CD1E" w:rsidR="00B423BF" w:rsidRDefault="00B423BF" w:rsidP="00B423BF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1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00</w:t>
      </w:r>
      <w:r w:rsidRPr="006A30A3">
        <w:rPr>
          <w:rFonts w:ascii="Times New Roman" w:hAnsi="Times New Roman"/>
        </w:rPr>
        <w:t xml:space="preserve"> MHz</w:t>
      </w:r>
    </w:p>
    <w:p w14:paraId="4E46A993" w14:textId="4287403B" w:rsidR="00B423BF" w:rsidRDefault="00C07DD5" w:rsidP="003216CF">
      <w:pPr>
        <w:pStyle w:val="Body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FAD9DF6" wp14:editId="5C28BD0F">
            <wp:extent cx="7071360" cy="494013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083265" cy="4948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7F252" w14:textId="1E2204CF" w:rsidR="00C07DD5" w:rsidRDefault="00C07DD5" w:rsidP="003216CF">
      <w:pPr>
        <w:pStyle w:val="Body"/>
        <w:jc w:val="center"/>
        <w:rPr>
          <w:lang w:val="en-US"/>
        </w:rPr>
      </w:pPr>
    </w:p>
    <w:p w14:paraId="1A1F458E" w14:textId="4D19D16B" w:rsidR="00C07DD5" w:rsidRDefault="00C07DD5" w:rsidP="003216CF">
      <w:pPr>
        <w:pStyle w:val="Body"/>
        <w:jc w:val="center"/>
        <w:rPr>
          <w:lang w:val="en-US"/>
        </w:rPr>
      </w:pPr>
    </w:p>
    <w:p w14:paraId="3AAE02C2" w14:textId="79FE93B4" w:rsidR="00A31720" w:rsidRPr="00A31720" w:rsidRDefault="00243E1E" w:rsidP="00243E1E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2</w:t>
      </w:r>
      <w:r w:rsidRPr="006A30A3">
        <w:rPr>
          <w:rFonts w:ascii="Times New Roman" w:hAnsi="Times New Roman"/>
        </w:rPr>
        <w:t xml:space="preserve"> measured in CD</w:t>
      </w:r>
      <w:r w:rsidR="008A6420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8A6420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 w:rsidRPr="000224CB">
        <w:rPr>
          <w:rFonts w:ascii="Times New Roman" w:eastAsiaTheme="minorEastAsia" w:hAnsi="Times New Roman" w:cs="Times New Roman"/>
          <w:lang w:eastAsia="zh-CN"/>
        </w:rPr>
        <w:t>6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22A4DDA4" w14:textId="253D45DD" w:rsidR="00243E1E" w:rsidRDefault="00A31720" w:rsidP="00A31720">
      <w:pPr>
        <w:pStyle w:val="Body"/>
        <w:jc w:val="center"/>
      </w:pPr>
      <w:r>
        <w:rPr>
          <w:noProof/>
        </w:rPr>
        <w:drawing>
          <wp:inline distT="0" distB="0" distL="0" distR="0" wp14:anchorId="6A56459A" wp14:editId="16013296">
            <wp:extent cx="7048500" cy="4913283"/>
            <wp:effectExtent l="0" t="0" r="0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0931" cy="4928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D2626" w14:textId="36B52E4B" w:rsidR="00A31720" w:rsidRDefault="00A31720" w:rsidP="00243E1E">
      <w:pPr>
        <w:pStyle w:val="Body"/>
      </w:pPr>
    </w:p>
    <w:p w14:paraId="5FBDC7FD" w14:textId="46FE6D8C" w:rsidR="00A31720" w:rsidRDefault="00A31720" w:rsidP="00243E1E">
      <w:pPr>
        <w:pStyle w:val="Body"/>
      </w:pPr>
    </w:p>
    <w:p w14:paraId="29BD7185" w14:textId="37D87DDC" w:rsidR="00A31720" w:rsidRDefault="00861260" w:rsidP="00243E1E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2</w:t>
      </w:r>
      <w:r w:rsidRPr="006A30A3">
        <w:rPr>
          <w:rFonts w:ascii="Times New Roman" w:hAnsi="Times New Roman"/>
        </w:rPr>
        <w:t xml:space="preserve"> measured in </w:t>
      </w:r>
      <w:r w:rsidR="008A6420" w:rsidRPr="006A30A3">
        <w:rPr>
          <w:rFonts w:ascii="Times New Roman" w:hAnsi="Times New Roman"/>
        </w:rPr>
        <w:t>CD</w:t>
      </w:r>
      <w:r w:rsidR="008A6420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8A6420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50</w:t>
      </w:r>
      <w:r w:rsidRPr="006A30A3">
        <w:rPr>
          <w:rFonts w:ascii="Times New Roman" w:hAnsi="Times New Roman"/>
        </w:rPr>
        <w:t xml:space="preserve"> MHz</w:t>
      </w:r>
    </w:p>
    <w:p w14:paraId="49AB1C2A" w14:textId="5BEBDF79" w:rsidR="00861260" w:rsidRDefault="00861260" w:rsidP="00861260">
      <w:pPr>
        <w:pStyle w:val="Body"/>
        <w:jc w:val="center"/>
      </w:pPr>
      <w:r>
        <w:rPr>
          <w:noProof/>
        </w:rPr>
        <w:drawing>
          <wp:inline distT="0" distB="0" distL="0" distR="0" wp14:anchorId="2A8AF33F" wp14:editId="0F5C1DB2">
            <wp:extent cx="6736080" cy="4786463"/>
            <wp:effectExtent l="0" t="0" r="762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42878" cy="4791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90C70" w14:textId="585BFCB3" w:rsidR="00861260" w:rsidRDefault="00861260" w:rsidP="00861260">
      <w:pPr>
        <w:pStyle w:val="Body"/>
        <w:jc w:val="center"/>
      </w:pPr>
    </w:p>
    <w:p w14:paraId="5BFA3545" w14:textId="28DA7488" w:rsidR="00861260" w:rsidRDefault="00861260" w:rsidP="00861260">
      <w:pPr>
        <w:pStyle w:val="Body"/>
        <w:jc w:val="center"/>
      </w:pPr>
    </w:p>
    <w:p w14:paraId="5FB53E6D" w14:textId="5695079F" w:rsidR="00861260" w:rsidRDefault="002D74E0" w:rsidP="002D74E0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3</w:t>
      </w:r>
      <w:r w:rsidRPr="006A30A3">
        <w:rPr>
          <w:rFonts w:ascii="Times New Roman" w:hAnsi="Times New Roman"/>
        </w:rPr>
        <w:t xml:space="preserve"> measured in </w:t>
      </w:r>
      <w:r w:rsidR="008A6420" w:rsidRPr="006A30A3">
        <w:rPr>
          <w:rFonts w:ascii="Times New Roman" w:hAnsi="Times New Roman"/>
        </w:rPr>
        <w:t>CD</w:t>
      </w:r>
      <w:r w:rsidR="008A6420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8A6420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 w:rsidRPr="000224CB">
        <w:rPr>
          <w:rFonts w:ascii="Times New Roman" w:eastAsiaTheme="minorEastAsia" w:hAnsi="Times New Roman" w:cs="Times New Roman"/>
          <w:lang w:eastAsia="zh-CN"/>
        </w:rPr>
        <w:t>6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4D8A9876" w14:textId="3600D3C3" w:rsidR="002D74E0" w:rsidRDefault="002D74E0" w:rsidP="002D74E0">
      <w:pPr>
        <w:pStyle w:val="Body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1F5C2241" wp14:editId="006ECED1">
            <wp:extent cx="6788463" cy="47320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2270" cy="4734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9D48" w14:textId="6425FE13" w:rsidR="002D74E0" w:rsidRDefault="002D74E0" w:rsidP="002D74E0">
      <w:pPr>
        <w:pStyle w:val="Body"/>
        <w:jc w:val="center"/>
        <w:rPr>
          <w:rFonts w:ascii="Times New Roman" w:hAnsi="Times New Roman"/>
        </w:rPr>
      </w:pPr>
    </w:p>
    <w:p w14:paraId="3E7E90DC" w14:textId="18882D74" w:rsidR="002D74E0" w:rsidRDefault="002D74E0" w:rsidP="002D74E0">
      <w:pPr>
        <w:pStyle w:val="Body"/>
        <w:jc w:val="center"/>
        <w:rPr>
          <w:rFonts w:ascii="Times New Roman" w:hAnsi="Times New Roman"/>
        </w:rPr>
      </w:pPr>
    </w:p>
    <w:p w14:paraId="3B447356" w14:textId="1B80DC63" w:rsidR="002D74E0" w:rsidRDefault="002D74E0" w:rsidP="002D74E0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3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50</w:t>
      </w:r>
      <w:r w:rsidRPr="006A30A3">
        <w:rPr>
          <w:rFonts w:ascii="Times New Roman" w:hAnsi="Times New Roman"/>
        </w:rPr>
        <w:t xml:space="preserve"> MHz</w:t>
      </w:r>
    </w:p>
    <w:p w14:paraId="3F2711DD" w14:textId="39937F68" w:rsidR="002D74E0" w:rsidRDefault="002D74E0" w:rsidP="002D74E0">
      <w:pPr>
        <w:pStyle w:val="Body"/>
        <w:jc w:val="center"/>
      </w:pPr>
      <w:r>
        <w:rPr>
          <w:noProof/>
        </w:rPr>
        <w:drawing>
          <wp:inline distT="0" distB="0" distL="0" distR="0" wp14:anchorId="6F7AC8A6" wp14:editId="232E7DEB">
            <wp:extent cx="6751320" cy="4802501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761994" cy="4810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B9085" w14:textId="160D6D2D" w:rsidR="002D74E0" w:rsidRDefault="002D74E0" w:rsidP="002D74E0">
      <w:pPr>
        <w:pStyle w:val="Body"/>
        <w:jc w:val="center"/>
      </w:pPr>
    </w:p>
    <w:p w14:paraId="1C2224D3" w14:textId="64EB8572" w:rsidR="002D74E0" w:rsidRDefault="002D74E0" w:rsidP="002D74E0">
      <w:pPr>
        <w:pStyle w:val="Body"/>
        <w:jc w:val="center"/>
      </w:pPr>
    </w:p>
    <w:p w14:paraId="1CD19209" w14:textId="067A8CC4" w:rsidR="002D74E0" w:rsidRDefault="002D74E0" w:rsidP="002D74E0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4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 w:rsidR="000224CB" w:rsidRPr="000224CB">
        <w:rPr>
          <w:rFonts w:ascii="Times New Roman" w:eastAsiaTheme="minorEastAsia" w:hAnsi="Times New Roman" w:cs="Times New Roman"/>
          <w:lang w:eastAsia="zh-CN"/>
        </w:rPr>
        <w:t>4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084B711B" w14:textId="587933C1" w:rsidR="002D74E0" w:rsidRDefault="00A00D17" w:rsidP="00A00D17">
      <w:pPr>
        <w:pStyle w:val="Body"/>
        <w:jc w:val="center"/>
        <w:rPr>
          <w:rFonts w:ascii="Times New Roman" w:hAnsi="Times New Roman"/>
          <w:vertAlign w:val="superscript"/>
        </w:rPr>
      </w:pPr>
      <w:r>
        <w:rPr>
          <w:noProof/>
        </w:rPr>
        <w:drawing>
          <wp:inline distT="0" distB="0" distL="0" distR="0" wp14:anchorId="1631E11B" wp14:editId="2BFA4EBA">
            <wp:extent cx="7109460" cy="4955776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0771" cy="496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35F76" w14:textId="3CAAFD34" w:rsidR="00A00D17" w:rsidRDefault="00A00D17" w:rsidP="00A00D17">
      <w:pPr>
        <w:pStyle w:val="Body"/>
        <w:jc w:val="center"/>
        <w:rPr>
          <w:rFonts w:ascii="Times New Roman" w:hAnsi="Times New Roman"/>
          <w:vertAlign w:val="superscript"/>
        </w:rPr>
      </w:pPr>
    </w:p>
    <w:p w14:paraId="06C0803F" w14:textId="77777777" w:rsidR="00A00D17" w:rsidRPr="002D74E0" w:rsidRDefault="00A00D17" w:rsidP="00A00D17">
      <w:pPr>
        <w:pStyle w:val="Body"/>
        <w:jc w:val="center"/>
        <w:rPr>
          <w:rFonts w:ascii="Times New Roman" w:hAnsi="Times New Roman"/>
          <w:vertAlign w:val="superscript"/>
        </w:rPr>
      </w:pPr>
    </w:p>
    <w:p w14:paraId="3A6B5B9A" w14:textId="2204A7E3" w:rsidR="002D74E0" w:rsidRDefault="002D74E0" w:rsidP="002D74E0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4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</w:t>
      </w:r>
      <w:r w:rsidR="000224CB">
        <w:rPr>
          <w:rFonts w:ascii="Times New Roman" w:hAnsi="Times New Roman"/>
        </w:rPr>
        <w:t>0</w:t>
      </w:r>
      <w:r>
        <w:rPr>
          <w:rFonts w:ascii="Times New Roman" w:hAnsi="Times New Roman"/>
        </w:rPr>
        <w:t>0</w:t>
      </w:r>
      <w:r w:rsidRPr="006A30A3">
        <w:rPr>
          <w:rFonts w:ascii="Times New Roman" w:hAnsi="Times New Roman"/>
        </w:rPr>
        <w:t xml:space="preserve"> MHz</w:t>
      </w:r>
    </w:p>
    <w:p w14:paraId="27A96F61" w14:textId="4DF4F2F8" w:rsidR="00A00D17" w:rsidRDefault="00A00D17" w:rsidP="00A00D17">
      <w:pPr>
        <w:pStyle w:val="Body"/>
        <w:jc w:val="center"/>
      </w:pPr>
      <w:r>
        <w:rPr>
          <w:noProof/>
        </w:rPr>
        <w:drawing>
          <wp:inline distT="0" distB="0" distL="0" distR="0" wp14:anchorId="12180681" wp14:editId="70E64BC0">
            <wp:extent cx="6736080" cy="4763594"/>
            <wp:effectExtent l="0" t="0" r="762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740126" cy="476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9F56D" w14:textId="716ED8B7" w:rsidR="00A00D17" w:rsidRDefault="00A00D17" w:rsidP="00A00D17">
      <w:pPr>
        <w:pStyle w:val="Body"/>
        <w:jc w:val="center"/>
      </w:pPr>
    </w:p>
    <w:p w14:paraId="447CE1E9" w14:textId="4226769D" w:rsidR="00A00D17" w:rsidRDefault="00A00D17" w:rsidP="00A00D17">
      <w:pPr>
        <w:pStyle w:val="Body"/>
        <w:jc w:val="center"/>
      </w:pPr>
    </w:p>
    <w:p w14:paraId="4152F48E" w14:textId="23AE397B" w:rsidR="00386621" w:rsidRDefault="00386621" w:rsidP="00386621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 w:rsidR="008425F0">
        <w:rPr>
          <w:rFonts w:ascii="Times New Roman" w:eastAsia="宋体" w:hAnsi="Times New Roman" w:cs="Times New Roman"/>
          <w:b/>
          <w:lang w:eastAsia="zh-CN"/>
        </w:rPr>
        <w:t>5</w:t>
      </w:r>
      <w:r w:rsidRPr="006A30A3">
        <w:rPr>
          <w:rFonts w:ascii="Times New Roman" w:hAnsi="Times New Roman"/>
        </w:rPr>
        <w:t xml:space="preserve"> measured in </w:t>
      </w:r>
      <w:r w:rsidR="008A6420" w:rsidRPr="006A30A3">
        <w:rPr>
          <w:rFonts w:ascii="Times New Roman" w:hAnsi="Times New Roman"/>
        </w:rPr>
        <w:t>CD</w:t>
      </w:r>
      <w:r w:rsidR="008A6420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8A6420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 w:rsidRPr="000224CB">
        <w:rPr>
          <w:rFonts w:ascii="Times New Roman" w:eastAsiaTheme="minorEastAsia" w:hAnsi="Times New Roman" w:cs="Times New Roman"/>
          <w:lang w:eastAsia="zh-CN"/>
        </w:rPr>
        <w:t>4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32A6BAA4" w14:textId="612C0AA4" w:rsidR="00386621" w:rsidRDefault="008F3CD8" w:rsidP="008F3CD8">
      <w:pPr>
        <w:pStyle w:val="Body"/>
        <w:jc w:val="center"/>
        <w:rPr>
          <w:rFonts w:ascii="Times New Roman" w:hAnsi="Times New Roman"/>
          <w:vertAlign w:val="superscript"/>
        </w:rPr>
      </w:pPr>
      <w:r>
        <w:rPr>
          <w:noProof/>
        </w:rPr>
        <w:drawing>
          <wp:inline distT="0" distB="0" distL="0" distR="0" wp14:anchorId="63ACAE07" wp14:editId="31DA7DA4">
            <wp:extent cx="7127339" cy="4968240"/>
            <wp:effectExtent l="0" t="0" r="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3693" cy="4993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121B2" w14:textId="2612C735" w:rsidR="008F3CD8" w:rsidRDefault="008F3CD8" w:rsidP="008F3CD8">
      <w:pPr>
        <w:pStyle w:val="Body"/>
        <w:jc w:val="center"/>
        <w:rPr>
          <w:rFonts w:ascii="Times New Roman" w:hAnsi="Times New Roman"/>
          <w:vertAlign w:val="superscript"/>
        </w:rPr>
      </w:pPr>
    </w:p>
    <w:p w14:paraId="397112CC" w14:textId="77777777" w:rsidR="008F3CD8" w:rsidRPr="00386621" w:rsidRDefault="008F3CD8" w:rsidP="008F3CD8">
      <w:pPr>
        <w:pStyle w:val="Body"/>
        <w:jc w:val="center"/>
        <w:rPr>
          <w:rFonts w:ascii="Times New Roman" w:hAnsi="Times New Roman"/>
          <w:vertAlign w:val="superscript"/>
        </w:rPr>
      </w:pPr>
    </w:p>
    <w:p w14:paraId="1317E90A" w14:textId="4278AD19" w:rsidR="00386621" w:rsidRDefault="00386621" w:rsidP="00386621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 w:rsidR="008425F0">
        <w:rPr>
          <w:rFonts w:ascii="Times New Roman" w:eastAsia="宋体" w:hAnsi="Times New Roman" w:cs="Times New Roman"/>
          <w:b/>
          <w:lang w:eastAsia="zh-CN"/>
        </w:rPr>
        <w:t>5</w:t>
      </w:r>
      <w:r w:rsidRPr="006A30A3">
        <w:rPr>
          <w:rFonts w:ascii="Times New Roman" w:hAnsi="Times New Roman"/>
        </w:rPr>
        <w:t xml:space="preserve"> measured in </w:t>
      </w:r>
      <w:r w:rsidR="008A6420" w:rsidRPr="006A30A3">
        <w:rPr>
          <w:rFonts w:ascii="Times New Roman" w:hAnsi="Times New Roman"/>
        </w:rPr>
        <w:t>CD</w:t>
      </w:r>
      <w:r w:rsidR="008A6420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8A6420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00</w:t>
      </w:r>
      <w:r w:rsidRPr="006A30A3">
        <w:rPr>
          <w:rFonts w:ascii="Times New Roman" w:hAnsi="Times New Roman"/>
        </w:rPr>
        <w:t xml:space="preserve"> MHz</w:t>
      </w:r>
    </w:p>
    <w:p w14:paraId="6CBC6A87" w14:textId="4344E909" w:rsidR="008F3CD8" w:rsidRDefault="008F3CD8" w:rsidP="008F3CD8">
      <w:pPr>
        <w:pStyle w:val="Body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15C34291" wp14:editId="2F733479">
            <wp:extent cx="7046259" cy="499110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068021" cy="500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145EB" w14:textId="71B0D4B4" w:rsidR="00386621" w:rsidRDefault="00386621" w:rsidP="00A00D17">
      <w:pPr>
        <w:pStyle w:val="Body"/>
        <w:jc w:val="center"/>
      </w:pPr>
    </w:p>
    <w:p w14:paraId="100C51C8" w14:textId="02D3AAA4" w:rsidR="008425F0" w:rsidRDefault="008425F0" w:rsidP="008425F0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6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 w:rsidRPr="000224CB">
        <w:rPr>
          <w:rFonts w:ascii="Times New Roman" w:eastAsiaTheme="minorEastAsia" w:hAnsi="Times New Roman" w:cs="Times New Roman"/>
          <w:lang w:eastAsia="zh-CN"/>
        </w:rPr>
        <w:t>4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6B480E68" w14:textId="128223F0" w:rsidR="008425F0" w:rsidRDefault="008425F0" w:rsidP="008425F0">
      <w:pPr>
        <w:pStyle w:val="Body"/>
        <w:jc w:val="center"/>
        <w:rPr>
          <w:rFonts w:ascii="Times New Roman" w:hAnsi="Times New Roman"/>
          <w:vertAlign w:val="superscript"/>
        </w:rPr>
      </w:pPr>
      <w:r>
        <w:rPr>
          <w:noProof/>
        </w:rPr>
        <w:drawing>
          <wp:inline distT="0" distB="0" distL="0" distR="0" wp14:anchorId="1E20D6D4" wp14:editId="21173612">
            <wp:extent cx="6888480" cy="4941528"/>
            <wp:effectExtent l="0" t="0" r="762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94524" cy="4945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96809" w14:textId="4B14B3A2" w:rsidR="008425F0" w:rsidRDefault="008425F0" w:rsidP="008425F0">
      <w:pPr>
        <w:pStyle w:val="Body"/>
        <w:jc w:val="center"/>
        <w:rPr>
          <w:rFonts w:ascii="Times New Roman" w:hAnsi="Times New Roman"/>
          <w:vertAlign w:val="superscript"/>
        </w:rPr>
      </w:pPr>
    </w:p>
    <w:p w14:paraId="743C3D0B" w14:textId="77777777" w:rsidR="00DB197F" w:rsidRPr="008425F0" w:rsidRDefault="00DB197F" w:rsidP="008425F0">
      <w:pPr>
        <w:pStyle w:val="Body"/>
        <w:jc w:val="center"/>
        <w:rPr>
          <w:rFonts w:ascii="Times New Roman" w:hAnsi="Times New Roman"/>
          <w:vertAlign w:val="superscript"/>
        </w:rPr>
      </w:pPr>
    </w:p>
    <w:p w14:paraId="51892F09" w14:textId="45FEBE1D" w:rsidR="008425F0" w:rsidRDefault="008425F0" w:rsidP="008425F0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6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00</w:t>
      </w:r>
      <w:r w:rsidRPr="006A30A3">
        <w:rPr>
          <w:rFonts w:ascii="Times New Roman" w:hAnsi="Times New Roman"/>
        </w:rPr>
        <w:t xml:space="preserve"> MHz</w:t>
      </w:r>
    </w:p>
    <w:p w14:paraId="58D046C2" w14:textId="7AF95FE0" w:rsidR="00DB197F" w:rsidRDefault="00DB197F" w:rsidP="00DB197F">
      <w:pPr>
        <w:pStyle w:val="Body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1482A0B9" wp14:editId="4AC95E29">
            <wp:extent cx="7072482" cy="4983480"/>
            <wp:effectExtent l="0" t="0" r="0" b="762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117019" cy="50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FFCAD" w14:textId="00C5F3DF" w:rsidR="00DB197F" w:rsidRDefault="00DB197F" w:rsidP="00DB197F">
      <w:pPr>
        <w:pStyle w:val="Body"/>
        <w:jc w:val="center"/>
        <w:rPr>
          <w:rFonts w:ascii="Times New Roman" w:hAnsi="Times New Roman"/>
        </w:rPr>
      </w:pPr>
    </w:p>
    <w:p w14:paraId="45296689" w14:textId="77777777" w:rsidR="00DB197F" w:rsidRDefault="00DB197F" w:rsidP="00DB197F">
      <w:pPr>
        <w:pStyle w:val="Body"/>
        <w:jc w:val="center"/>
        <w:rPr>
          <w:rFonts w:ascii="Times New Roman" w:hAnsi="Times New Roman"/>
        </w:rPr>
      </w:pPr>
    </w:p>
    <w:p w14:paraId="4940DB14" w14:textId="407FD095" w:rsidR="00DB197F" w:rsidRDefault="00DB197F" w:rsidP="00DB197F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7</w:t>
      </w:r>
      <w:r w:rsidRPr="006A30A3">
        <w:rPr>
          <w:rFonts w:ascii="Times New Roman" w:hAnsi="Times New Roman"/>
        </w:rPr>
        <w:t xml:space="preserve"> measured in </w:t>
      </w:r>
      <w:r w:rsidR="008A6420" w:rsidRPr="006A30A3">
        <w:rPr>
          <w:rFonts w:ascii="Times New Roman" w:hAnsi="Times New Roman"/>
        </w:rPr>
        <w:t>CD</w:t>
      </w:r>
      <w:r w:rsidR="008A6420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8A6420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eastAsiaTheme="minorEastAsia" w:hAnsi="Times New Roman" w:cs="Times New Roman"/>
          <w:lang w:eastAsia="zh-CN"/>
        </w:rPr>
        <w:t>6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230B9B90" w14:textId="736C6039" w:rsidR="00DB197F" w:rsidRDefault="00B917CF" w:rsidP="00B917CF">
      <w:pPr>
        <w:pStyle w:val="Body"/>
        <w:jc w:val="center"/>
        <w:rPr>
          <w:rFonts w:ascii="Times New Roman" w:hAnsi="Times New Roman"/>
          <w:vertAlign w:val="superscript"/>
        </w:rPr>
      </w:pPr>
      <w:r>
        <w:rPr>
          <w:noProof/>
        </w:rPr>
        <w:drawing>
          <wp:inline distT="0" distB="0" distL="0" distR="0" wp14:anchorId="4831D6E4" wp14:editId="4A4C6942">
            <wp:extent cx="7061750" cy="4922520"/>
            <wp:effectExtent l="0" t="0" r="635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7003" cy="4933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47121" w14:textId="6864D3BB" w:rsidR="00B917CF" w:rsidRDefault="00B917CF" w:rsidP="00B917CF">
      <w:pPr>
        <w:pStyle w:val="Body"/>
        <w:jc w:val="center"/>
        <w:rPr>
          <w:rFonts w:ascii="Times New Roman" w:hAnsi="Times New Roman"/>
          <w:vertAlign w:val="superscript"/>
        </w:rPr>
      </w:pPr>
    </w:p>
    <w:p w14:paraId="698D1742" w14:textId="77777777" w:rsidR="00B917CF" w:rsidRDefault="00B917CF" w:rsidP="00B917CF">
      <w:pPr>
        <w:pStyle w:val="Body"/>
        <w:jc w:val="center"/>
        <w:rPr>
          <w:rFonts w:ascii="Times New Roman" w:hAnsi="Times New Roman"/>
          <w:vertAlign w:val="superscript"/>
        </w:rPr>
      </w:pPr>
    </w:p>
    <w:p w14:paraId="27DCF9EC" w14:textId="5F1BF594" w:rsidR="008F3CD8" w:rsidRDefault="00DB197F" w:rsidP="00DB197F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7</w:t>
      </w:r>
      <w:r w:rsidRPr="006A30A3">
        <w:rPr>
          <w:rFonts w:ascii="Times New Roman" w:hAnsi="Times New Roman"/>
        </w:rPr>
        <w:t xml:space="preserve"> measured in </w:t>
      </w:r>
      <w:r w:rsidR="008A6420" w:rsidRPr="006A30A3">
        <w:rPr>
          <w:rFonts w:ascii="Times New Roman" w:hAnsi="Times New Roman"/>
        </w:rPr>
        <w:t>CD</w:t>
      </w:r>
      <w:r w:rsidR="008A6420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8A6420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50</w:t>
      </w:r>
      <w:r w:rsidRPr="006A30A3">
        <w:rPr>
          <w:rFonts w:ascii="Times New Roman" w:hAnsi="Times New Roman"/>
        </w:rPr>
        <w:t xml:space="preserve"> MHz</w:t>
      </w:r>
    </w:p>
    <w:p w14:paraId="096C2B7E" w14:textId="52136F32" w:rsidR="00B917CF" w:rsidRDefault="00B917CF" w:rsidP="00B917CF">
      <w:pPr>
        <w:pStyle w:val="Body"/>
        <w:jc w:val="center"/>
      </w:pPr>
      <w:r>
        <w:rPr>
          <w:noProof/>
        </w:rPr>
        <w:drawing>
          <wp:inline distT="0" distB="0" distL="0" distR="0" wp14:anchorId="08A782FD" wp14:editId="183E4928">
            <wp:extent cx="7032979" cy="4930140"/>
            <wp:effectExtent l="0" t="0" r="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062000" cy="4950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DA59C" w14:textId="5EA7C01E" w:rsidR="00B917CF" w:rsidRDefault="00B917CF" w:rsidP="00B917CF">
      <w:pPr>
        <w:pStyle w:val="Body"/>
        <w:jc w:val="center"/>
      </w:pPr>
    </w:p>
    <w:p w14:paraId="648224F3" w14:textId="77777777" w:rsidR="00DB3200" w:rsidRDefault="00DB3200" w:rsidP="00B917CF">
      <w:pPr>
        <w:pStyle w:val="Body"/>
        <w:jc w:val="center"/>
      </w:pPr>
    </w:p>
    <w:p w14:paraId="5A8A41BA" w14:textId="53F42733" w:rsidR="00DB3200" w:rsidRDefault="00DB3200" w:rsidP="00DB3200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 w:rsidR="00117D70">
        <w:rPr>
          <w:rFonts w:ascii="Times New Roman" w:eastAsia="宋体" w:hAnsi="Times New Roman" w:cs="Times New Roman"/>
          <w:b/>
          <w:lang w:eastAsia="zh-CN"/>
        </w:rPr>
        <w:t>8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 w:rsidR="00117D70">
        <w:rPr>
          <w:rFonts w:ascii="Times New Roman" w:eastAsiaTheme="minorEastAsia" w:hAnsi="Times New Roman" w:cs="Times New Roman"/>
          <w:lang w:eastAsia="zh-CN"/>
        </w:rPr>
        <w:t>4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2915EE73" w14:textId="5190E407" w:rsidR="00DB3200" w:rsidRDefault="00117D70" w:rsidP="00117D70">
      <w:pPr>
        <w:pStyle w:val="Body"/>
        <w:jc w:val="center"/>
        <w:rPr>
          <w:rFonts w:ascii="Times New Roman" w:hAnsi="Times New Roman"/>
          <w:vertAlign w:val="superscript"/>
        </w:rPr>
      </w:pPr>
      <w:r>
        <w:rPr>
          <w:noProof/>
        </w:rPr>
        <w:drawing>
          <wp:inline distT="0" distB="0" distL="0" distR="0" wp14:anchorId="3809C405" wp14:editId="6AD03BBE">
            <wp:extent cx="6758940" cy="4860924"/>
            <wp:effectExtent l="0" t="0" r="381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763327" cy="4864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D20F" w14:textId="21EF6A69" w:rsidR="00117D70" w:rsidRDefault="00117D70" w:rsidP="00117D70">
      <w:pPr>
        <w:pStyle w:val="Body"/>
        <w:jc w:val="center"/>
        <w:rPr>
          <w:rFonts w:ascii="Times New Roman" w:hAnsi="Times New Roman"/>
          <w:vertAlign w:val="superscript"/>
        </w:rPr>
      </w:pPr>
    </w:p>
    <w:p w14:paraId="78D1F344" w14:textId="77777777" w:rsidR="00117D70" w:rsidRPr="00DB3200" w:rsidRDefault="00117D70" w:rsidP="00117D70">
      <w:pPr>
        <w:pStyle w:val="Body"/>
        <w:jc w:val="center"/>
        <w:rPr>
          <w:rFonts w:ascii="Times New Roman" w:hAnsi="Times New Roman"/>
          <w:vertAlign w:val="superscript"/>
        </w:rPr>
      </w:pPr>
    </w:p>
    <w:p w14:paraId="0DD32FAC" w14:textId="296E6F97" w:rsidR="00B917CF" w:rsidRDefault="00B917CF" w:rsidP="00DB3200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 w:rsidR="00117D70">
        <w:rPr>
          <w:rFonts w:ascii="Times New Roman" w:eastAsia="宋体" w:hAnsi="Times New Roman" w:cs="Times New Roman"/>
          <w:b/>
          <w:lang w:eastAsia="zh-CN"/>
        </w:rPr>
        <w:t>8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</w:t>
      </w:r>
      <w:r w:rsidR="00117D70">
        <w:rPr>
          <w:rFonts w:ascii="Times New Roman" w:hAnsi="Times New Roman"/>
        </w:rPr>
        <w:t>0</w:t>
      </w:r>
      <w:r>
        <w:rPr>
          <w:rFonts w:ascii="Times New Roman" w:hAnsi="Times New Roman"/>
        </w:rPr>
        <w:t>0</w:t>
      </w:r>
      <w:r w:rsidRPr="006A30A3">
        <w:rPr>
          <w:rFonts w:ascii="Times New Roman" w:hAnsi="Times New Roman"/>
        </w:rPr>
        <w:t xml:space="preserve"> MHz</w:t>
      </w:r>
    </w:p>
    <w:p w14:paraId="0CBBBF50" w14:textId="15D6F2D1" w:rsidR="00117D70" w:rsidRDefault="00117D70" w:rsidP="00117D70">
      <w:pPr>
        <w:pStyle w:val="Body"/>
        <w:jc w:val="center"/>
      </w:pPr>
      <w:r>
        <w:rPr>
          <w:noProof/>
        </w:rPr>
        <w:drawing>
          <wp:inline distT="0" distB="0" distL="0" distR="0" wp14:anchorId="41401950" wp14:editId="0CCED578">
            <wp:extent cx="6964680" cy="4972544"/>
            <wp:effectExtent l="0" t="0" r="762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977980" cy="498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DF64B" w14:textId="59E16C84" w:rsidR="00117D70" w:rsidRDefault="00117D70" w:rsidP="00117D70">
      <w:pPr>
        <w:pStyle w:val="Body"/>
        <w:jc w:val="center"/>
      </w:pPr>
    </w:p>
    <w:p w14:paraId="380CE729" w14:textId="620CD640" w:rsidR="00117D70" w:rsidRDefault="00117D70" w:rsidP="00117D70">
      <w:pPr>
        <w:pStyle w:val="Body"/>
        <w:jc w:val="center"/>
      </w:pPr>
    </w:p>
    <w:p w14:paraId="1FBB52D7" w14:textId="45770E16" w:rsidR="00BF5990" w:rsidRDefault="00BF5990" w:rsidP="00BF5990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9</w:t>
      </w:r>
      <w:r w:rsidRPr="006A30A3">
        <w:rPr>
          <w:rFonts w:ascii="Times New Roman" w:hAnsi="Times New Roman"/>
        </w:rPr>
        <w:t xml:space="preserve"> measured in </w:t>
      </w:r>
      <w:r w:rsidR="008A6420" w:rsidRPr="006A30A3">
        <w:rPr>
          <w:rFonts w:ascii="Times New Roman" w:hAnsi="Times New Roman"/>
        </w:rPr>
        <w:t>CD</w:t>
      </w:r>
      <w:r w:rsidR="008A6420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8A6420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eastAsiaTheme="minorEastAsia" w:hAnsi="Times New Roman" w:cs="Times New Roman"/>
          <w:lang w:eastAsia="zh-CN"/>
        </w:rPr>
        <w:t>4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21844498" w14:textId="5E9CAC6C" w:rsidR="00117D70" w:rsidRDefault="00416265" w:rsidP="00117D70">
      <w:pPr>
        <w:pStyle w:val="Body"/>
        <w:jc w:val="center"/>
      </w:pPr>
      <w:r>
        <w:rPr>
          <w:noProof/>
        </w:rPr>
        <w:drawing>
          <wp:inline distT="0" distB="0" distL="0" distR="0" wp14:anchorId="72D07094" wp14:editId="651E8336">
            <wp:extent cx="6652260" cy="4760267"/>
            <wp:effectExtent l="0" t="0" r="0" b="254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57341" cy="4763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F841A" w14:textId="0BCB9D42" w:rsidR="00416265" w:rsidRDefault="00416265" w:rsidP="00117D70">
      <w:pPr>
        <w:pStyle w:val="Body"/>
        <w:jc w:val="center"/>
      </w:pPr>
    </w:p>
    <w:p w14:paraId="1D5CAF37" w14:textId="77777777" w:rsidR="00416265" w:rsidRDefault="00416265" w:rsidP="00117D70">
      <w:pPr>
        <w:pStyle w:val="Body"/>
        <w:jc w:val="center"/>
      </w:pPr>
    </w:p>
    <w:p w14:paraId="3DAD7D6B" w14:textId="393DF632" w:rsidR="00BF5990" w:rsidRDefault="00BF5990" w:rsidP="00BF5990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 w:rsidR="00416265">
        <w:rPr>
          <w:rFonts w:ascii="Times New Roman" w:eastAsia="宋体" w:hAnsi="Times New Roman" w:cs="Times New Roman"/>
          <w:b/>
          <w:lang w:eastAsia="zh-CN"/>
        </w:rPr>
        <w:t>9</w:t>
      </w:r>
      <w:r w:rsidRPr="006A30A3">
        <w:rPr>
          <w:rFonts w:ascii="Times New Roman" w:hAnsi="Times New Roman"/>
        </w:rPr>
        <w:t xml:space="preserve"> measured in </w:t>
      </w:r>
      <w:r w:rsidR="008A6420" w:rsidRPr="006A30A3">
        <w:rPr>
          <w:rFonts w:ascii="Times New Roman" w:hAnsi="Times New Roman"/>
        </w:rPr>
        <w:t>CD</w:t>
      </w:r>
      <w:r w:rsidR="008A6420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8A6420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00</w:t>
      </w:r>
      <w:r w:rsidRPr="006A30A3">
        <w:rPr>
          <w:rFonts w:ascii="Times New Roman" w:hAnsi="Times New Roman"/>
        </w:rPr>
        <w:t xml:space="preserve"> MHz</w:t>
      </w:r>
    </w:p>
    <w:p w14:paraId="7FDC336B" w14:textId="36044EBD" w:rsidR="00BF5990" w:rsidRDefault="00416265" w:rsidP="00117D70">
      <w:pPr>
        <w:pStyle w:val="Body"/>
        <w:jc w:val="center"/>
      </w:pPr>
      <w:r>
        <w:rPr>
          <w:noProof/>
        </w:rPr>
        <w:drawing>
          <wp:inline distT="0" distB="0" distL="0" distR="0" wp14:anchorId="2BBDE6F9" wp14:editId="022AD1A5">
            <wp:extent cx="6874459" cy="4960620"/>
            <wp:effectExtent l="0" t="0" r="317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90759" cy="4972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D78AF" w14:textId="5D1BAB1D" w:rsidR="00416265" w:rsidRDefault="00416265" w:rsidP="00117D70">
      <w:pPr>
        <w:pStyle w:val="Body"/>
        <w:jc w:val="center"/>
      </w:pPr>
    </w:p>
    <w:p w14:paraId="098053B3" w14:textId="3FB95DF0" w:rsidR="00416265" w:rsidRDefault="00416265" w:rsidP="00117D70">
      <w:pPr>
        <w:pStyle w:val="Body"/>
        <w:jc w:val="center"/>
      </w:pPr>
    </w:p>
    <w:p w14:paraId="3AE0B3D5" w14:textId="57CAC626" w:rsidR="00416265" w:rsidRDefault="00416265" w:rsidP="00416265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0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eastAsiaTheme="minorEastAsia" w:hAnsi="Times New Roman" w:cs="Times New Roman"/>
          <w:lang w:eastAsia="zh-CN"/>
        </w:rPr>
        <w:t>4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192079F2" w14:textId="7A60AB97" w:rsidR="00416265" w:rsidRDefault="00416265" w:rsidP="00416265">
      <w:pPr>
        <w:pStyle w:val="Body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5F8C0E52" wp14:editId="0EFE13B2">
            <wp:extent cx="6980972" cy="499872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992929" cy="5007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3C2FA" w14:textId="3BC393BE" w:rsidR="00416265" w:rsidRDefault="00416265" w:rsidP="00416265">
      <w:pPr>
        <w:pStyle w:val="Body"/>
        <w:jc w:val="center"/>
        <w:rPr>
          <w:rFonts w:ascii="Times New Roman" w:hAnsi="Times New Roman"/>
        </w:rPr>
      </w:pPr>
    </w:p>
    <w:p w14:paraId="5907A6FB" w14:textId="77777777" w:rsidR="00416265" w:rsidRDefault="00416265" w:rsidP="00416265">
      <w:pPr>
        <w:pStyle w:val="Body"/>
        <w:jc w:val="center"/>
        <w:rPr>
          <w:rFonts w:ascii="Times New Roman" w:hAnsi="Times New Roman"/>
        </w:rPr>
      </w:pPr>
    </w:p>
    <w:p w14:paraId="4E6C5EE1" w14:textId="5AE2C6A2" w:rsidR="00416265" w:rsidRDefault="00416265" w:rsidP="00416265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0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00</w:t>
      </w:r>
      <w:r w:rsidRPr="006A30A3">
        <w:rPr>
          <w:rFonts w:ascii="Times New Roman" w:hAnsi="Times New Roman"/>
        </w:rPr>
        <w:t xml:space="preserve"> MHz</w:t>
      </w:r>
    </w:p>
    <w:p w14:paraId="4555A678" w14:textId="044F3840" w:rsidR="00416265" w:rsidRDefault="00416265" w:rsidP="008A6420">
      <w:pPr>
        <w:pStyle w:val="Body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109AD4CD" wp14:editId="7AF9A286">
            <wp:extent cx="6945726" cy="4960620"/>
            <wp:effectExtent l="0" t="0" r="762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954002" cy="496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D97C9" w14:textId="6624DE1F" w:rsidR="001C245C" w:rsidRDefault="001C245C" w:rsidP="008A6420">
      <w:pPr>
        <w:pStyle w:val="Body"/>
        <w:jc w:val="center"/>
        <w:rPr>
          <w:rFonts w:ascii="Times New Roman" w:hAnsi="Times New Roman"/>
        </w:rPr>
      </w:pPr>
    </w:p>
    <w:p w14:paraId="2F6A3EE1" w14:textId="77777777" w:rsidR="001C245C" w:rsidRPr="008A6420" w:rsidRDefault="001C245C" w:rsidP="008A6420">
      <w:pPr>
        <w:pStyle w:val="Body"/>
        <w:jc w:val="center"/>
        <w:rPr>
          <w:rFonts w:ascii="Times New Roman" w:hAnsi="Times New Roman"/>
        </w:rPr>
      </w:pPr>
    </w:p>
    <w:p w14:paraId="41734084" w14:textId="2FD0C107" w:rsidR="00634DD3" w:rsidRDefault="00634DD3" w:rsidP="00634DD3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1</w:t>
      </w:r>
      <w:r w:rsidRPr="006A30A3">
        <w:rPr>
          <w:rFonts w:ascii="Times New Roman" w:hAnsi="Times New Roman"/>
        </w:rPr>
        <w:t xml:space="preserve"> measured in </w:t>
      </w:r>
      <w:r w:rsidR="008A6420" w:rsidRPr="006A30A3">
        <w:rPr>
          <w:rFonts w:ascii="Times New Roman" w:hAnsi="Times New Roman"/>
        </w:rPr>
        <w:t>CD</w:t>
      </w:r>
      <w:r w:rsidR="008A6420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8A6420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eastAsiaTheme="minorEastAsia" w:hAnsi="Times New Roman" w:cs="Times New Roman"/>
          <w:lang w:eastAsia="zh-CN"/>
        </w:rPr>
        <w:t>4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17A10096" w14:textId="3E373B1B" w:rsidR="0093550E" w:rsidRDefault="0093550E" w:rsidP="008A6420">
      <w:pPr>
        <w:pStyle w:val="Body"/>
        <w:jc w:val="center"/>
      </w:pPr>
      <w:r>
        <w:rPr>
          <w:noProof/>
        </w:rPr>
        <w:drawing>
          <wp:inline distT="0" distB="0" distL="0" distR="0" wp14:anchorId="15F5F10A" wp14:editId="5F76EA76">
            <wp:extent cx="7013099" cy="495300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7023441" cy="4960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3503A" w14:textId="77777777" w:rsidR="008A6420" w:rsidRDefault="008A6420" w:rsidP="008A6420">
      <w:pPr>
        <w:pStyle w:val="Body"/>
        <w:jc w:val="center"/>
      </w:pPr>
    </w:p>
    <w:p w14:paraId="36BC97CF" w14:textId="285FF063" w:rsidR="00634DD3" w:rsidRDefault="00634DD3" w:rsidP="00634DD3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1</w:t>
      </w:r>
      <w:r w:rsidRPr="006A30A3">
        <w:rPr>
          <w:rFonts w:ascii="Times New Roman" w:hAnsi="Times New Roman"/>
        </w:rPr>
        <w:t xml:space="preserve"> measured in </w:t>
      </w:r>
      <w:r w:rsidR="008A6420" w:rsidRPr="006A30A3">
        <w:rPr>
          <w:rFonts w:ascii="Times New Roman" w:hAnsi="Times New Roman"/>
        </w:rPr>
        <w:t>CD</w:t>
      </w:r>
      <w:r w:rsidR="008A6420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8A6420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00</w:t>
      </w:r>
      <w:r w:rsidRPr="006A30A3">
        <w:rPr>
          <w:rFonts w:ascii="Times New Roman" w:hAnsi="Times New Roman"/>
        </w:rPr>
        <w:t xml:space="preserve"> MHz</w:t>
      </w:r>
    </w:p>
    <w:p w14:paraId="05A391B3" w14:textId="22490F15" w:rsidR="00634DD3" w:rsidRDefault="0093550E" w:rsidP="00117D70">
      <w:pPr>
        <w:pStyle w:val="Body"/>
        <w:jc w:val="center"/>
      </w:pPr>
      <w:r>
        <w:rPr>
          <w:noProof/>
        </w:rPr>
        <w:drawing>
          <wp:inline distT="0" distB="0" distL="0" distR="0" wp14:anchorId="544B42FA" wp14:editId="60DCF737">
            <wp:extent cx="6964680" cy="4980069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978212" cy="498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7531B" w14:textId="741BE2D6" w:rsidR="0093550E" w:rsidRDefault="0093550E" w:rsidP="00117D70">
      <w:pPr>
        <w:pStyle w:val="Body"/>
        <w:jc w:val="center"/>
      </w:pPr>
    </w:p>
    <w:p w14:paraId="71F090D9" w14:textId="134B75DD" w:rsidR="0093550E" w:rsidRDefault="0093550E" w:rsidP="0093550E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2</w:t>
      </w:r>
      <w:r w:rsidRPr="006A30A3">
        <w:rPr>
          <w:rFonts w:ascii="Times New Roman" w:hAnsi="Times New Roman"/>
        </w:rPr>
        <w:t xml:space="preserve"> measured in </w:t>
      </w:r>
      <w:r w:rsidR="001C245C" w:rsidRPr="006A30A3">
        <w:rPr>
          <w:rFonts w:ascii="Times New Roman" w:hAnsi="Times New Roman"/>
        </w:rPr>
        <w:t>CD</w:t>
      </w:r>
      <w:r w:rsidR="001C245C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1C245C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 w:rsidR="001C245C">
        <w:rPr>
          <w:rFonts w:ascii="Times New Roman" w:eastAsiaTheme="minorEastAsia" w:hAnsi="Times New Roman" w:cs="Times New Roman"/>
          <w:lang w:eastAsia="zh-CN"/>
        </w:rPr>
        <w:t>6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6CDA1623" w14:textId="534A9E61" w:rsidR="0093550E" w:rsidRDefault="004068BF" w:rsidP="00117D70">
      <w:pPr>
        <w:pStyle w:val="Body"/>
        <w:jc w:val="center"/>
      </w:pPr>
      <w:r>
        <w:rPr>
          <w:noProof/>
        </w:rPr>
        <w:drawing>
          <wp:inline distT="0" distB="0" distL="0" distR="0" wp14:anchorId="2626B73C" wp14:editId="6E1248D2">
            <wp:extent cx="7094546" cy="4945380"/>
            <wp:effectExtent l="0" t="0" r="0" b="762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5666" cy="4953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AC8A0" w14:textId="62DF96B6" w:rsidR="004068BF" w:rsidRDefault="004068BF" w:rsidP="00117D70">
      <w:pPr>
        <w:pStyle w:val="Body"/>
        <w:jc w:val="center"/>
      </w:pPr>
    </w:p>
    <w:p w14:paraId="36A5B63C" w14:textId="77777777" w:rsidR="004068BF" w:rsidRDefault="004068BF" w:rsidP="00117D70">
      <w:pPr>
        <w:pStyle w:val="Body"/>
        <w:jc w:val="center"/>
      </w:pPr>
    </w:p>
    <w:p w14:paraId="7EBCAAE7" w14:textId="1E18D48B" w:rsidR="0093550E" w:rsidRDefault="0093550E" w:rsidP="0093550E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2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00</w:t>
      </w:r>
      <w:r w:rsidRPr="006A30A3">
        <w:rPr>
          <w:rFonts w:ascii="Times New Roman" w:hAnsi="Times New Roman"/>
        </w:rPr>
        <w:t xml:space="preserve"> MHz</w:t>
      </w:r>
    </w:p>
    <w:p w14:paraId="3BDFD385" w14:textId="39F90952" w:rsidR="0093550E" w:rsidRDefault="004068BF" w:rsidP="00117D70">
      <w:pPr>
        <w:pStyle w:val="Body"/>
        <w:jc w:val="center"/>
      </w:pPr>
      <w:r>
        <w:rPr>
          <w:noProof/>
        </w:rPr>
        <w:drawing>
          <wp:inline distT="0" distB="0" distL="0" distR="0" wp14:anchorId="137A4577" wp14:editId="64A15AFD">
            <wp:extent cx="6995160" cy="4978653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028940" cy="500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75A78" w14:textId="4386729A" w:rsidR="004068BF" w:rsidRDefault="004068BF" w:rsidP="00117D70">
      <w:pPr>
        <w:pStyle w:val="Body"/>
        <w:jc w:val="center"/>
      </w:pPr>
    </w:p>
    <w:p w14:paraId="17E762F4" w14:textId="5D301AA7" w:rsidR="004068BF" w:rsidRDefault="004068BF" w:rsidP="00117D70">
      <w:pPr>
        <w:pStyle w:val="Body"/>
        <w:jc w:val="center"/>
      </w:pPr>
    </w:p>
    <w:p w14:paraId="7D36DB32" w14:textId="798B4005" w:rsidR="000303C2" w:rsidRDefault="000303C2" w:rsidP="000303C2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3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eastAsiaTheme="minorEastAsia" w:hAnsi="Times New Roman" w:cs="Times New Roman"/>
          <w:lang w:eastAsia="zh-CN"/>
        </w:rPr>
        <w:t>4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197B598E" w14:textId="2DCE94B2" w:rsidR="000303C2" w:rsidRDefault="000303C2" w:rsidP="00117D70">
      <w:pPr>
        <w:pStyle w:val="Body"/>
        <w:jc w:val="center"/>
      </w:pPr>
      <w:r>
        <w:rPr>
          <w:noProof/>
        </w:rPr>
        <w:drawing>
          <wp:inline distT="0" distB="0" distL="0" distR="0" wp14:anchorId="207DBBF6" wp14:editId="147891FD">
            <wp:extent cx="6953380" cy="4930140"/>
            <wp:effectExtent l="0" t="0" r="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964265" cy="493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B366C" w14:textId="1FE49220" w:rsidR="000303C2" w:rsidRDefault="000303C2" w:rsidP="00117D70">
      <w:pPr>
        <w:pStyle w:val="Body"/>
        <w:jc w:val="center"/>
      </w:pPr>
    </w:p>
    <w:p w14:paraId="1EC69F82" w14:textId="77777777" w:rsidR="000303C2" w:rsidRDefault="000303C2" w:rsidP="00117D70">
      <w:pPr>
        <w:pStyle w:val="Body"/>
        <w:jc w:val="center"/>
      </w:pPr>
    </w:p>
    <w:p w14:paraId="17249924" w14:textId="753B9BE8" w:rsidR="000303C2" w:rsidRDefault="000303C2" w:rsidP="000303C2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3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00</w:t>
      </w:r>
      <w:r w:rsidRPr="006A30A3">
        <w:rPr>
          <w:rFonts w:ascii="Times New Roman" w:hAnsi="Times New Roman"/>
        </w:rPr>
        <w:t xml:space="preserve"> MHz</w:t>
      </w:r>
    </w:p>
    <w:p w14:paraId="310D2061" w14:textId="24590114" w:rsidR="000303C2" w:rsidRDefault="000303C2" w:rsidP="00117D70">
      <w:pPr>
        <w:pStyle w:val="Body"/>
        <w:jc w:val="center"/>
      </w:pPr>
      <w:r>
        <w:rPr>
          <w:noProof/>
        </w:rPr>
        <w:drawing>
          <wp:inline distT="0" distB="0" distL="0" distR="0" wp14:anchorId="658539B9" wp14:editId="65A9CD79">
            <wp:extent cx="6981063" cy="495300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998171" cy="496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B2B05" w14:textId="2DA3D522" w:rsidR="000303C2" w:rsidRDefault="000303C2" w:rsidP="00117D70">
      <w:pPr>
        <w:pStyle w:val="Body"/>
        <w:jc w:val="center"/>
      </w:pPr>
    </w:p>
    <w:p w14:paraId="013431DA" w14:textId="3E3C8907" w:rsidR="000303C2" w:rsidRDefault="000303C2" w:rsidP="00117D70">
      <w:pPr>
        <w:pStyle w:val="Body"/>
        <w:jc w:val="center"/>
      </w:pPr>
    </w:p>
    <w:p w14:paraId="5FD0E2DF" w14:textId="6DBCDCC9" w:rsidR="000303C2" w:rsidRDefault="000303C2" w:rsidP="000303C2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4</w:t>
      </w:r>
      <w:r w:rsidRPr="006A30A3">
        <w:rPr>
          <w:rFonts w:ascii="Times New Roman" w:hAnsi="Times New Roman"/>
        </w:rPr>
        <w:t xml:space="preserve"> measured in </w:t>
      </w:r>
      <w:r w:rsidR="001C245C" w:rsidRPr="006A30A3">
        <w:rPr>
          <w:rFonts w:ascii="Times New Roman" w:hAnsi="Times New Roman"/>
        </w:rPr>
        <w:t>CD</w:t>
      </w:r>
      <w:r w:rsidR="001C245C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1C245C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eastAsiaTheme="minorEastAsia" w:hAnsi="Times New Roman" w:cs="Times New Roman"/>
          <w:lang w:eastAsia="zh-CN"/>
        </w:rPr>
        <w:t>6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3361A4DD" w14:textId="5E859FBE" w:rsidR="000303C2" w:rsidRDefault="00E53857" w:rsidP="00117D70">
      <w:pPr>
        <w:pStyle w:val="Body"/>
        <w:jc w:val="center"/>
      </w:pPr>
      <w:r>
        <w:rPr>
          <w:noProof/>
        </w:rPr>
        <w:drawing>
          <wp:inline distT="0" distB="0" distL="0" distR="0" wp14:anchorId="4EDAAF36" wp14:editId="6E58D193">
            <wp:extent cx="6972300" cy="4972606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978401" cy="497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6D95F" w14:textId="77777777" w:rsidR="009309D2" w:rsidRDefault="009309D2" w:rsidP="001C245C">
      <w:pPr>
        <w:pStyle w:val="Body"/>
      </w:pPr>
    </w:p>
    <w:p w14:paraId="15859615" w14:textId="1B452482" w:rsidR="000303C2" w:rsidRDefault="000303C2" w:rsidP="000303C2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4</w:t>
      </w:r>
      <w:r w:rsidRPr="006A30A3">
        <w:rPr>
          <w:rFonts w:ascii="Times New Roman" w:hAnsi="Times New Roman"/>
        </w:rPr>
        <w:t xml:space="preserve"> measured in </w:t>
      </w:r>
      <w:r w:rsidR="001C245C" w:rsidRPr="006A30A3">
        <w:rPr>
          <w:rFonts w:ascii="Times New Roman" w:hAnsi="Times New Roman"/>
        </w:rPr>
        <w:t>CD</w:t>
      </w:r>
      <w:r w:rsidR="001C245C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1C245C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50</w:t>
      </w:r>
      <w:r w:rsidRPr="006A30A3">
        <w:rPr>
          <w:rFonts w:ascii="Times New Roman" w:hAnsi="Times New Roman"/>
        </w:rPr>
        <w:t xml:space="preserve"> MHz</w:t>
      </w:r>
    </w:p>
    <w:p w14:paraId="6C7ED9DE" w14:textId="6F8BCEBD" w:rsidR="000303C2" w:rsidRDefault="009309D2" w:rsidP="00117D70">
      <w:pPr>
        <w:pStyle w:val="Body"/>
        <w:jc w:val="center"/>
      </w:pPr>
      <w:r>
        <w:rPr>
          <w:noProof/>
        </w:rPr>
        <w:drawing>
          <wp:inline distT="0" distB="0" distL="0" distR="0" wp14:anchorId="2A77E0B9" wp14:editId="619B1A28">
            <wp:extent cx="6966047" cy="4960620"/>
            <wp:effectExtent l="0" t="0" r="635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977152" cy="4968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721E4" w14:textId="182C2423" w:rsidR="009309D2" w:rsidRDefault="009309D2" w:rsidP="00117D70">
      <w:pPr>
        <w:pStyle w:val="Body"/>
        <w:jc w:val="center"/>
      </w:pPr>
    </w:p>
    <w:p w14:paraId="7073134D" w14:textId="38892156" w:rsidR="009309D2" w:rsidRDefault="009309D2" w:rsidP="00117D70">
      <w:pPr>
        <w:pStyle w:val="Body"/>
        <w:jc w:val="center"/>
      </w:pPr>
    </w:p>
    <w:p w14:paraId="03BF1D7B" w14:textId="118082EA" w:rsidR="00407DA6" w:rsidRDefault="00407DA6" w:rsidP="00407DA6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5</w:t>
      </w:r>
      <w:r w:rsidRPr="006A30A3">
        <w:rPr>
          <w:rFonts w:ascii="Times New Roman" w:hAnsi="Times New Roman"/>
        </w:rPr>
        <w:t xml:space="preserve"> measured in </w:t>
      </w:r>
      <w:r w:rsidR="001C245C" w:rsidRPr="006A30A3">
        <w:rPr>
          <w:rFonts w:ascii="Times New Roman" w:hAnsi="Times New Roman"/>
        </w:rPr>
        <w:t>CD</w:t>
      </w:r>
      <w:r w:rsidR="001C245C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1C245C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eastAsiaTheme="minorEastAsia" w:hAnsi="Times New Roman" w:cs="Times New Roman"/>
          <w:lang w:eastAsia="zh-CN"/>
        </w:rPr>
        <w:t>6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55DAA191" w14:textId="77777777" w:rsidR="00407DA6" w:rsidRDefault="00407DA6" w:rsidP="00407DA6">
      <w:pPr>
        <w:pStyle w:val="Body"/>
        <w:jc w:val="center"/>
      </w:pPr>
      <w:r>
        <w:rPr>
          <w:noProof/>
        </w:rPr>
        <w:drawing>
          <wp:inline distT="0" distB="0" distL="0" distR="0" wp14:anchorId="7D5B68AF" wp14:editId="36CBFAF5">
            <wp:extent cx="7109327" cy="496062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7927" cy="4973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5261F" w14:textId="77777777" w:rsidR="00407DA6" w:rsidRDefault="00407DA6" w:rsidP="00407DA6">
      <w:pPr>
        <w:pStyle w:val="Body"/>
        <w:jc w:val="center"/>
      </w:pPr>
    </w:p>
    <w:p w14:paraId="0C444310" w14:textId="77777777" w:rsidR="00407DA6" w:rsidRDefault="00407DA6" w:rsidP="00407DA6">
      <w:pPr>
        <w:pStyle w:val="Body"/>
        <w:jc w:val="center"/>
      </w:pPr>
    </w:p>
    <w:p w14:paraId="31CD8173" w14:textId="3109AED8" w:rsidR="00407DA6" w:rsidRDefault="00407DA6" w:rsidP="00407DA6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5</w:t>
      </w:r>
      <w:r w:rsidRPr="006A30A3">
        <w:rPr>
          <w:rFonts w:ascii="Times New Roman" w:hAnsi="Times New Roman"/>
        </w:rPr>
        <w:t xml:space="preserve"> measured in </w:t>
      </w:r>
      <w:r w:rsidR="001C245C" w:rsidRPr="006A30A3">
        <w:rPr>
          <w:rFonts w:ascii="Times New Roman" w:hAnsi="Times New Roman"/>
        </w:rPr>
        <w:t>CD</w:t>
      </w:r>
      <w:r w:rsidR="001C245C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1C245C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50</w:t>
      </w:r>
      <w:r w:rsidRPr="006A30A3">
        <w:rPr>
          <w:rFonts w:ascii="Times New Roman" w:hAnsi="Times New Roman"/>
        </w:rPr>
        <w:t xml:space="preserve"> MHz</w:t>
      </w:r>
    </w:p>
    <w:p w14:paraId="33EBDAF1" w14:textId="77777777" w:rsidR="00407DA6" w:rsidRDefault="00407DA6" w:rsidP="00407DA6">
      <w:pPr>
        <w:pStyle w:val="Body"/>
        <w:jc w:val="center"/>
      </w:pPr>
      <w:r>
        <w:rPr>
          <w:noProof/>
        </w:rPr>
        <w:drawing>
          <wp:inline distT="0" distB="0" distL="0" distR="0" wp14:anchorId="4A676CBC" wp14:editId="7CC33911">
            <wp:extent cx="7024653" cy="4960620"/>
            <wp:effectExtent l="0" t="0" r="508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7041086" cy="497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B11EF" w14:textId="77777777" w:rsidR="00407DA6" w:rsidRDefault="00407DA6" w:rsidP="00407DA6">
      <w:pPr>
        <w:pStyle w:val="Body"/>
        <w:jc w:val="center"/>
      </w:pPr>
    </w:p>
    <w:p w14:paraId="7FD0AE64" w14:textId="77777777" w:rsidR="00407DA6" w:rsidRDefault="00407DA6" w:rsidP="00407DA6">
      <w:pPr>
        <w:pStyle w:val="Body"/>
      </w:pPr>
    </w:p>
    <w:p w14:paraId="2A8377BA" w14:textId="1094D3AC" w:rsidR="00407DA6" w:rsidRDefault="009309D2" w:rsidP="009309D2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</w:t>
      </w:r>
      <w:r w:rsidR="00407DA6">
        <w:rPr>
          <w:rFonts w:ascii="Times New Roman" w:eastAsia="宋体" w:hAnsi="Times New Roman" w:cs="Times New Roman"/>
          <w:b/>
          <w:lang w:eastAsia="zh-CN"/>
        </w:rPr>
        <w:t>6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 w:rsidR="00653F2C">
        <w:rPr>
          <w:rFonts w:ascii="Times New Roman" w:eastAsiaTheme="minorEastAsia" w:hAnsi="Times New Roman" w:cs="Times New Roman"/>
          <w:lang w:eastAsia="zh-CN"/>
        </w:rPr>
        <w:t>4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180277BF" w14:textId="5F131B31" w:rsidR="009309D2" w:rsidRDefault="00653F2C" w:rsidP="00653F2C">
      <w:pPr>
        <w:pStyle w:val="Body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352DF758" wp14:editId="66AD3C2B">
            <wp:extent cx="7058554" cy="4998720"/>
            <wp:effectExtent l="0" t="0" r="952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7082654" cy="5015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704AF" w14:textId="574BB545" w:rsidR="00653F2C" w:rsidRDefault="00653F2C" w:rsidP="00653F2C">
      <w:pPr>
        <w:pStyle w:val="Body"/>
        <w:jc w:val="center"/>
        <w:rPr>
          <w:rFonts w:ascii="Times New Roman" w:hAnsi="Times New Roman"/>
        </w:rPr>
      </w:pPr>
    </w:p>
    <w:p w14:paraId="0E75F01C" w14:textId="77777777" w:rsidR="00653F2C" w:rsidRDefault="00653F2C" w:rsidP="00653F2C">
      <w:pPr>
        <w:pStyle w:val="Body"/>
        <w:jc w:val="center"/>
        <w:rPr>
          <w:rFonts w:ascii="Times New Roman" w:hAnsi="Times New Roman"/>
        </w:rPr>
      </w:pPr>
    </w:p>
    <w:p w14:paraId="618A7D60" w14:textId="1A60FA2D" w:rsidR="009309D2" w:rsidRDefault="009309D2" w:rsidP="009309D2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</w:t>
      </w:r>
      <w:r w:rsidR="00407DA6">
        <w:rPr>
          <w:rFonts w:ascii="Times New Roman" w:eastAsia="宋体" w:hAnsi="Times New Roman" w:cs="Times New Roman"/>
          <w:b/>
          <w:lang w:eastAsia="zh-CN"/>
        </w:rPr>
        <w:t>6</w:t>
      </w:r>
      <w:r w:rsidRPr="006A30A3">
        <w:rPr>
          <w:rFonts w:ascii="Times New Roman" w:hAnsi="Times New Roman"/>
        </w:rPr>
        <w:t xml:space="preserve"> measured in CDCl</w:t>
      </w:r>
      <w:r w:rsidRPr="006A30A3">
        <w:rPr>
          <w:rFonts w:ascii="Times New Roman" w:hAnsi="Times New Roman"/>
          <w:vertAlign w:val="subscript"/>
        </w:rPr>
        <w:t>3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</w:t>
      </w:r>
      <w:r w:rsidR="00653F2C">
        <w:rPr>
          <w:rFonts w:ascii="Times New Roman" w:hAnsi="Times New Roman"/>
        </w:rPr>
        <w:t>0</w:t>
      </w:r>
      <w:r>
        <w:rPr>
          <w:rFonts w:ascii="Times New Roman" w:hAnsi="Times New Roman"/>
        </w:rPr>
        <w:t>0</w:t>
      </w:r>
      <w:r w:rsidRPr="006A30A3">
        <w:rPr>
          <w:rFonts w:ascii="Times New Roman" w:hAnsi="Times New Roman"/>
        </w:rPr>
        <w:t xml:space="preserve"> MHz</w:t>
      </w:r>
    </w:p>
    <w:p w14:paraId="325E57AF" w14:textId="3EC0CDE3" w:rsidR="009309D2" w:rsidRPr="009309D2" w:rsidRDefault="00653F2C" w:rsidP="00653F2C">
      <w:pPr>
        <w:pStyle w:val="Body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05A7640C" wp14:editId="4133E20F">
            <wp:extent cx="7086600" cy="4981398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108267" cy="4996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7F94B" w14:textId="7E743B3A" w:rsidR="009309D2" w:rsidRDefault="009309D2" w:rsidP="00117D70">
      <w:pPr>
        <w:pStyle w:val="Body"/>
        <w:jc w:val="center"/>
      </w:pPr>
    </w:p>
    <w:p w14:paraId="4C1121D8" w14:textId="77777777" w:rsidR="00653F2C" w:rsidRDefault="00653F2C" w:rsidP="00117D70">
      <w:pPr>
        <w:pStyle w:val="Body"/>
        <w:jc w:val="center"/>
      </w:pPr>
    </w:p>
    <w:p w14:paraId="629F50D7" w14:textId="29E572DD" w:rsidR="009A0C2E" w:rsidRDefault="009A0C2E" w:rsidP="009A0C2E">
      <w:pPr>
        <w:pStyle w:val="Body"/>
        <w:rPr>
          <w:rFonts w:ascii="Times New Roman" w:hAnsi="Times New Roman"/>
        </w:rPr>
      </w:pPr>
      <w:r w:rsidRPr="006A30A3">
        <w:rPr>
          <w:rFonts w:ascii="Times New Roman" w:hAnsi="Times New Roman"/>
          <w:vertAlign w:val="superscript"/>
        </w:rPr>
        <w:lastRenderedPageBreak/>
        <w:t>1</w:t>
      </w:r>
      <w:r w:rsidRPr="006A30A3">
        <w:rPr>
          <w:rFonts w:ascii="Times New Roman" w:hAnsi="Times New Roman"/>
        </w:rPr>
        <w:t xml:space="preserve">H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7</w:t>
      </w:r>
      <w:r w:rsidRPr="006A30A3">
        <w:rPr>
          <w:rFonts w:ascii="Times New Roman" w:hAnsi="Times New Roman"/>
        </w:rPr>
        <w:t xml:space="preserve"> measured in </w:t>
      </w:r>
      <w:r w:rsidR="001C245C" w:rsidRPr="006A30A3">
        <w:rPr>
          <w:rFonts w:ascii="Times New Roman" w:hAnsi="Times New Roman"/>
        </w:rPr>
        <w:t>CD</w:t>
      </w:r>
      <w:r w:rsidR="001C245C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1C245C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eastAsiaTheme="minorEastAsia" w:hAnsi="Times New Roman" w:cs="Times New Roman"/>
          <w:lang w:eastAsia="zh-CN"/>
        </w:rPr>
        <w:t>6</w:t>
      </w:r>
      <w:r w:rsidRPr="000224CB">
        <w:rPr>
          <w:rFonts w:ascii="Times New Roman" w:hAnsi="Times New Roman" w:cs="Times New Roman"/>
        </w:rPr>
        <w:t>00</w:t>
      </w:r>
      <w:r w:rsidRPr="006A30A3">
        <w:rPr>
          <w:rFonts w:ascii="Times New Roman" w:hAnsi="Times New Roman"/>
        </w:rPr>
        <w:t xml:space="preserve"> MHz</w:t>
      </w:r>
    </w:p>
    <w:p w14:paraId="6AC5B55B" w14:textId="3348454D" w:rsidR="009A0C2E" w:rsidRDefault="00C84540" w:rsidP="007E343A">
      <w:pPr>
        <w:pStyle w:val="Body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1776978B" wp14:editId="7CCCF750">
            <wp:extent cx="7103840" cy="5036820"/>
            <wp:effectExtent l="0" t="0" r="190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0976" cy="507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068D7" w14:textId="77777777" w:rsidR="007E343A" w:rsidRDefault="007E343A" w:rsidP="0022458E">
      <w:pPr>
        <w:pStyle w:val="Body"/>
        <w:rPr>
          <w:rFonts w:ascii="Times New Roman" w:hAnsi="Times New Roman"/>
        </w:rPr>
      </w:pPr>
    </w:p>
    <w:p w14:paraId="3EDB94CA" w14:textId="229AFD31" w:rsidR="009A0C2E" w:rsidRDefault="009A0C2E" w:rsidP="009A0C2E">
      <w:pPr>
        <w:pStyle w:val="Body"/>
        <w:rPr>
          <w:rFonts w:ascii="Times New Roman" w:hAnsi="Times New Roman"/>
        </w:rPr>
      </w:pPr>
      <w:r>
        <w:rPr>
          <w:rFonts w:ascii="Times New Roman" w:hAnsi="Times New Roman" w:hint="eastAsia"/>
          <w:vertAlign w:val="superscript"/>
        </w:rPr>
        <w:lastRenderedPageBreak/>
        <w:t>13</w:t>
      </w:r>
      <w:r>
        <w:rPr>
          <w:rFonts w:ascii="Times New Roman" w:hAnsi="Times New Roman" w:hint="eastAsia"/>
        </w:rPr>
        <w:t>C</w:t>
      </w:r>
      <w:r w:rsidRPr="006A30A3">
        <w:rPr>
          <w:rFonts w:ascii="Times New Roman" w:hAnsi="Times New Roman"/>
        </w:rPr>
        <w:t xml:space="preserve"> NMR spectra of compound </w:t>
      </w:r>
      <w:r w:rsidRPr="00D97A94">
        <w:rPr>
          <w:rFonts w:ascii="Times New Roman" w:eastAsia="宋体" w:hAnsi="Times New Roman" w:cs="Times New Roman"/>
          <w:b/>
          <w:lang w:eastAsia="zh-CN"/>
        </w:rPr>
        <w:t>YHR</w:t>
      </w:r>
      <w:r>
        <w:rPr>
          <w:rFonts w:ascii="Times New Roman" w:eastAsia="宋体" w:hAnsi="Times New Roman" w:cs="Times New Roman"/>
          <w:b/>
          <w:lang w:eastAsia="zh-CN"/>
        </w:rPr>
        <w:t>17</w:t>
      </w:r>
      <w:r w:rsidRPr="006A30A3">
        <w:rPr>
          <w:rFonts w:ascii="Times New Roman" w:hAnsi="Times New Roman"/>
        </w:rPr>
        <w:t xml:space="preserve"> measured in </w:t>
      </w:r>
      <w:r w:rsidR="001C245C" w:rsidRPr="006A30A3">
        <w:rPr>
          <w:rFonts w:ascii="Times New Roman" w:hAnsi="Times New Roman"/>
        </w:rPr>
        <w:t>CD</w:t>
      </w:r>
      <w:r w:rsidR="001C245C" w:rsidRPr="008A6420">
        <w:rPr>
          <w:rFonts w:asciiTheme="minorEastAsia" w:eastAsiaTheme="minorEastAsia" w:hAnsiTheme="minorEastAsia" w:hint="eastAsia"/>
          <w:vertAlign w:val="subscript"/>
          <w:lang w:eastAsia="zh-CN"/>
        </w:rPr>
        <w:t>3</w:t>
      </w:r>
      <w:r w:rsidR="001C245C">
        <w:rPr>
          <w:rFonts w:ascii="Times New Roman" w:hAnsi="Times New Roman"/>
        </w:rPr>
        <w:t>OD</w:t>
      </w:r>
      <w:r w:rsidRPr="006A30A3">
        <w:rPr>
          <w:rFonts w:ascii="Times New Roman" w:hAnsi="Times New Roman"/>
        </w:rPr>
        <w:t xml:space="preserve"> at </w:t>
      </w:r>
      <w:r>
        <w:rPr>
          <w:rFonts w:ascii="Times New Roman" w:hAnsi="Times New Roman"/>
        </w:rPr>
        <w:t>150</w:t>
      </w:r>
      <w:r w:rsidRPr="006A30A3">
        <w:rPr>
          <w:rFonts w:ascii="Times New Roman" w:hAnsi="Times New Roman"/>
        </w:rPr>
        <w:t xml:space="preserve"> MHz</w:t>
      </w:r>
    </w:p>
    <w:p w14:paraId="5FD66488" w14:textId="7611F4A7" w:rsidR="009A0C2E" w:rsidRDefault="00C22748" w:rsidP="0092018B">
      <w:pPr>
        <w:pStyle w:val="Body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00C3EF4D" wp14:editId="63FEA1ED">
            <wp:extent cx="7208520" cy="502983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5155" cy="5034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36335" w14:textId="77777777" w:rsidR="007E343A" w:rsidRPr="009A0C2E" w:rsidRDefault="007E343A" w:rsidP="0022458E">
      <w:pPr>
        <w:pStyle w:val="Body"/>
      </w:pPr>
    </w:p>
    <w:sectPr w:rsidR="007E343A" w:rsidRPr="009A0C2E" w:rsidSect="0003005F">
      <w:footerReference w:type="default" r:id="rId43"/>
      <w:pgSz w:w="15840" w:h="12240" w:orient="landscape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9E73BD" w14:textId="77777777" w:rsidR="007225D4" w:rsidRDefault="007225D4">
      <w:r>
        <w:separator/>
      </w:r>
    </w:p>
  </w:endnote>
  <w:endnote w:type="continuationSeparator" w:id="0">
    <w:p w14:paraId="3FDB8A7A" w14:textId="77777777" w:rsidR="007225D4" w:rsidRDefault="007225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Dotum"/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96257060"/>
      <w:docPartObj>
        <w:docPartGallery w:val="Page Numbers (Bottom of Page)"/>
        <w:docPartUnique/>
      </w:docPartObj>
    </w:sdtPr>
    <w:sdtEndPr/>
    <w:sdtContent>
      <w:p w14:paraId="57C61139" w14:textId="7AFAD326" w:rsidR="0003005F" w:rsidRDefault="007225D4">
        <w:pPr>
          <w:pStyle w:val="af0"/>
        </w:pPr>
      </w:p>
    </w:sdtContent>
  </w:sdt>
  <w:p w14:paraId="055C6A88" w14:textId="77777777" w:rsidR="0003005F" w:rsidRDefault="0003005F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5063236"/>
      <w:docPartObj>
        <w:docPartGallery w:val="Page Numbers (Bottom of Page)"/>
        <w:docPartUnique/>
      </w:docPartObj>
    </w:sdtPr>
    <w:sdtEndPr>
      <w:rPr>
        <w:sz w:val="21"/>
        <w:szCs w:val="21"/>
      </w:rPr>
    </w:sdtEndPr>
    <w:sdtContent>
      <w:p w14:paraId="1EE3F885" w14:textId="01AA2D71" w:rsidR="0003005F" w:rsidRPr="00A11611" w:rsidRDefault="00A11611" w:rsidP="00A11611">
        <w:pPr>
          <w:pStyle w:val="af0"/>
          <w:jc w:val="center"/>
          <w:rPr>
            <w:sz w:val="21"/>
            <w:szCs w:val="21"/>
          </w:rPr>
        </w:pPr>
        <w:r w:rsidRPr="00A11611">
          <w:rPr>
            <w:sz w:val="21"/>
            <w:szCs w:val="21"/>
          </w:rPr>
          <w:t>S</w:t>
        </w:r>
        <w:r w:rsidRPr="00A11611">
          <w:rPr>
            <w:sz w:val="21"/>
            <w:szCs w:val="21"/>
          </w:rPr>
          <w:fldChar w:fldCharType="begin"/>
        </w:r>
        <w:r w:rsidRPr="00A11611">
          <w:rPr>
            <w:sz w:val="21"/>
            <w:szCs w:val="21"/>
          </w:rPr>
          <w:instrText>PAGE   \* MERGEFORMAT</w:instrText>
        </w:r>
        <w:r w:rsidRPr="00A11611">
          <w:rPr>
            <w:sz w:val="21"/>
            <w:szCs w:val="21"/>
          </w:rPr>
          <w:fldChar w:fldCharType="separate"/>
        </w:r>
        <w:r w:rsidRPr="00A11611">
          <w:rPr>
            <w:sz w:val="21"/>
            <w:szCs w:val="21"/>
            <w:lang w:val="zh-CN" w:eastAsia="zh-CN"/>
          </w:rPr>
          <w:t>1</w:t>
        </w:r>
        <w:r w:rsidRPr="00A11611">
          <w:rPr>
            <w:sz w:val="21"/>
            <w:szCs w:val="21"/>
          </w:rPr>
          <w:fldChar w:fldCharType="end"/>
        </w:r>
      </w:p>
    </w:sdtContent>
  </w:sdt>
  <w:p w14:paraId="2AC1D5F8" w14:textId="77777777" w:rsidR="0003005F" w:rsidRDefault="0003005F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DAAEF5" w14:textId="77777777" w:rsidR="007225D4" w:rsidRDefault="007225D4">
      <w:r>
        <w:separator/>
      </w:r>
    </w:p>
  </w:footnote>
  <w:footnote w:type="continuationSeparator" w:id="0">
    <w:p w14:paraId="72D0A5F4" w14:textId="77777777" w:rsidR="007225D4" w:rsidRDefault="007225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10B53089"/>
    <w:multiLevelType w:val="hybridMultilevel"/>
    <w:tmpl w:val="BE5C7AC0"/>
    <w:numStyleLink w:val="ImportedStyle2"/>
  </w:abstractNum>
  <w:abstractNum w:abstractNumId="2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254F3"/>
    <w:multiLevelType w:val="hybridMultilevel"/>
    <w:tmpl w:val="5EE60AB2"/>
    <w:numStyleLink w:val="ImportedStyle1"/>
  </w:abstractNum>
  <w:abstractNum w:abstractNumId="6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76922110"/>
    <w:multiLevelType w:val="hybridMultilevel"/>
    <w:tmpl w:val="E94E00D6"/>
    <w:numStyleLink w:val="ImportedStyle3"/>
  </w:abstractNum>
  <w:num w:numId="1">
    <w:abstractNumId w:val="3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7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112F7"/>
    <w:rsid w:val="000224CB"/>
    <w:rsid w:val="0003005F"/>
    <w:rsid w:val="000303C2"/>
    <w:rsid w:val="000331FE"/>
    <w:rsid w:val="00037E39"/>
    <w:rsid w:val="0006058F"/>
    <w:rsid w:val="0006134F"/>
    <w:rsid w:val="000833C9"/>
    <w:rsid w:val="0009012D"/>
    <w:rsid w:val="000B0548"/>
    <w:rsid w:val="000B6985"/>
    <w:rsid w:val="000E310D"/>
    <w:rsid w:val="000E6B22"/>
    <w:rsid w:val="000F725F"/>
    <w:rsid w:val="00117D70"/>
    <w:rsid w:val="00150CC5"/>
    <w:rsid w:val="00175FC4"/>
    <w:rsid w:val="00176E34"/>
    <w:rsid w:val="00191574"/>
    <w:rsid w:val="001A022C"/>
    <w:rsid w:val="001B7B0B"/>
    <w:rsid w:val="001C0C5F"/>
    <w:rsid w:val="001C245C"/>
    <w:rsid w:val="001C4BAB"/>
    <w:rsid w:val="001E00C0"/>
    <w:rsid w:val="001E772C"/>
    <w:rsid w:val="001F6E2C"/>
    <w:rsid w:val="001F77C3"/>
    <w:rsid w:val="002154C3"/>
    <w:rsid w:val="00221B9F"/>
    <w:rsid w:val="0022458E"/>
    <w:rsid w:val="00240AD7"/>
    <w:rsid w:val="00243E1E"/>
    <w:rsid w:val="00250FA3"/>
    <w:rsid w:val="00257A5F"/>
    <w:rsid w:val="0028332C"/>
    <w:rsid w:val="002A2AEC"/>
    <w:rsid w:val="002D74E0"/>
    <w:rsid w:val="002F2710"/>
    <w:rsid w:val="00304DF2"/>
    <w:rsid w:val="003114B9"/>
    <w:rsid w:val="003216CF"/>
    <w:rsid w:val="0035574D"/>
    <w:rsid w:val="00376B78"/>
    <w:rsid w:val="003834B2"/>
    <w:rsid w:val="00386621"/>
    <w:rsid w:val="003A63AA"/>
    <w:rsid w:val="003C37A7"/>
    <w:rsid w:val="003E26E0"/>
    <w:rsid w:val="003F3F52"/>
    <w:rsid w:val="00403B5F"/>
    <w:rsid w:val="004068BF"/>
    <w:rsid w:val="00407DA6"/>
    <w:rsid w:val="00416265"/>
    <w:rsid w:val="00430DF9"/>
    <w:rsid w:val="00465680"/>
    <w:rsid w:val="004727A4"/>
    <w:rsid w:val="0048423D"/>
    <w:rsid w:val="00485892"/>
    <w:rsid w:val="00486A01"/>
    <w:rsid w:val="00492E18"/>
    <w:rsid w:val="004A170B"/>
    <w:rsid w:val="004A39C3"/>
    <w:rsid w:val="004C6DE5"/>
    <w:rsid w:val="004E0576"/>
    <w:rsid w:val="004F44C8"/>
    <w:rsid w:val="00511615"/>
    <w:rsid w:val="005155C5"/>
    <w:rsid w:val="00536087"/>
    <w:rsid w:val="00547E98"/>
    <w:rsid w:val="00551F35"/>
    <w:rsid w:val="0056606E"/>
    <w:rsid w:val="00567928"/>
    <w:rsid w:val="005C2024"/>
    <w:rsid w:val="005D4899"/>
    <w:rsid w:val="005F3708"/>
    <w:rsid w:val="00604C52"/>
    <w:rsid w:val="006202CA"/>
    <w:rsid w:val="00634DD3"/>
    <w:rsid w:val="0065036B"/>
    <w:rsid w:val="00651A96"/>
    <w:rsid w:val="00653F2C"/>
    <w:rsid w:val="006617F3"/>
    <w:rsid w:val="0066395E"/>
    <w:rsid w:val="00675E70"/>
    <w:rsid w:val="00683BED"/>
    <w:rsid w:val="006856D8"/>
    <w:rsid w:val="006A2262"/>
    <w:rsid w:val="007010B9"/>
    <w:rsid w:val="007113AC"/>
    <w:rsid w:val="00720CB0"/>
    <w:rsid w:val="007225D4"/>
    <w:rsid w:val="0074642B"/>
    <w:rsid w:val="007844E7"/>
    <w:rsid w:val="007A7BDD"/>
    <w:rsid w:val="007B25AC"/>
    <w:rsid w:val="007C0781"/>
    <w:rsid w:val="007C1FEA"/>
    <w:rsid w:val="007E343A"/>
    <w:rsid w:val="007E4BF3"/>
    <w:rsid w:val="00807FE7"/>
    <w:rsid w:val="008346C7"/>
    <w:rsid w:val="00836342"/>
    <w:rsid w:val="008425F0"/>
    <w:rsid w:val="00843EDF"/>
    <w:rsid w:val="00861260"/>
    <w:rsid w:val="00864F7E"/>
    <w:rsid w:val="00874EFA"/>
    <w:rsid w:val="0088623F"/>
    <w:rsid w:val="00890119"/>
    <w:rsid w:val="008A01D8"/>
    <w:rsid w:val="008A5F7C"/>
    <w:rsid w:val="008A6420"/>
    <w:rsid w:val="008B41DC"/>
    <w:rsid w:val="008B5189"/>
    <w:rsid w:val="008C2943"/>
    <w:rsid w:val="008C456D"/>
    <w:rsid w:val="008F3CD8"/>
    <w:rsid w:val="008F4318"/>
    <w:rsid w:val="00912105"/>
    <w:rsid w:val="009142FD"/>
    <w:rsid w:val="0092018B"/>
    <w:rsid w:val="00927E0F"/>
    <w:rsid w:val="009309D2"/>
    <w:rsid w:val="0093550E"/>
    <w:rsid w:val="009521F1"/>
    <w:rsid w:val="00975E81"/>
    <w:rsid w:val="009835D0"/>
    <w:rsid w:val="00987ADC"/>
    <w:rsid w:val="00991108"/>
    <w:rsid w:val="009A0C2E"/>
    <w:rsid w:val="009C010A"/>
    <w:rsid w:val="009C71F3"/>
    <w:rsid w:val="009E042D"/>
    <w:rsid w:val="009F2350"/>
    <w:rsid w:val="009F23CF"/>
    <w:rsid w:val="009F40C6"/>
    <w:rsid w:val="00A00569"/>
    <w:rsid w:val="00A00D17"/>
    <w:rsid w:val="00A044C0"/>
    <w:rsid w:val="00A11611"/>
    <w:rsid w:val="00A17BC8"/>
    <w:rsid w:val="00A24FB4"/>
    <w:rsid w:val="00A31720"/>
    <w:rsid w:val="00A531EA"/>
    <w:rsid w:val="00A628BE"/>
    <w:rsid w:val="00AB4E3B"/>
    <w:rsid w:val="00AD4FCE"/>
    <w:rsid w:val="00AE6404"/>
    <w:rsid w:val="00AF278E"/>
    <w:rsid w:val="00B27EA9"/>
    <w:rsid w:val="00B4125D"/>
    <w:rsid w:val="00B423BF"/>
    <w:rsid w:val="00B461DB"/>
    <w:rsid w:val="00B5415E"/>
    <w:rsid w:val="00B55948"/>
    <w:rsid w:val="00B71AA2"/>
    <w:rsid w:val="00B917CF"/>
    <w:rsid w:val="00B91EE2"/>
    <w:rsid w:val="00BA7068"/>
    <w:rsid w:val="00BB51DB"/>
    <w:rsid w:val="00BE2B53"/>
    <w:rsid w:val="00BF5990"/>
    <w:rsid w:val="00C0600A"/>
    <w:rsid w:val="00C07DD5"/>
    <w:rsid w:val="00C2263C"/>
    <w:rsid w:val="00C22748"/>
    <w:rsid w:val="00C3498D"/>
    <w:rsid w:val="00C378B7"/>
    <w:rsid w:val="00C613C8"/>
    <w:rsid w:val="00C834B0"/>
    <w:rsid w:val="00C84540"/>
    <w:rsid w:val="00C91ED2"/>
    <w:rsid w:val="00C93FF5"/>
    <w:rsid w:val="00C96000"/>
    <w:rsid w:val="00CF1BB2"/>
    <w:rsid w:val="00D14BDA"/>
    <w:rsid w:val="00D23D1E"/>
    <w:rsid w:val="00D33993"/>
    <w:rsid w:val="00D357C6"/>
    <w:rsid w:val="00D36D14"/>
    <w:rsid w:val="00D44B1C"/>
    <w:rsid w:val="00D45776"/>
    <w:rsid w:val="00D547CC"/>
    <w:rsid w:val="00D71832"/>
    <w:rsid w:val="00D71CDA"/>
    <w:rsid w:val="00D77669"/>
    <w:rsid w:val="00D82DE8"/>
    <w:rsid w:val="00D876BD"/>
    <w:rsid w:val="00D97A94"/>
    <w:rsid w:val="00DB197F"/>
    <w:rsid w:val="00DB3200"/>
    <w:rsid w:val="00DC1D53"/>
    <w:rsid w:val="00DD017D"/>
    <w:rsid w:val="00DD5D76"/>
    <w:rsid w:val="00DE0683"/>
    <w:rsid w:val="00DE3C61"/>
    <w:rsid w:val="00DE7CA0"/>
    <w:rsid w:val="00DF53A9"/>
    <w:rsid w:val="00E22423"/>
    <w:rsid w:val="00E35D80"/>
    <w:rsid w:val="00E53857"/>
    <w:rsid w:val="00E56C28"/>
    <w:rsid w:val="00E617CC"/>
    <w:rsid w:val="00E64C3B"/>
    <w:rsid w:val="00E8736C"/>
    <w:rsid w:val="00EE2E3E"/>
    <w:rsid w:val="00EF53E1"/>
    <w:rsid w:val="00F05373"/>
    <w:rsid w:val="00F24175"/>
    <w:rsid w:val="00F360A3"/>
    <w:rsid w:val="00F55E8B"/>
    <w:rsid w:val="00F56D94"/>
    <w:rsid w:val="00F67F8A"/>
    <w:rsid w:val="00F710FF"/>
    <w:rsid w:val="00F83C55"/>
    <w:rsid w:val="00FA6091"/>
    <w:rsid w:val="00FC0B96"/>
    <w:rsid w:val="00FD3201"/>
    <w:rsid w:val="00FE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AB93E4"/>
  <w15:docId w15:val="{B4D54065-86A5-491C-BC54-B312D994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a4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a5">
    <w:name w:val="annotation text"/>
    <w:basedOn w:val="a"/>
    <w:link w:val="a6"/>
    <w:uiPriority w:val="99"/>
    <w:semiHidden/>
    <w:unhideWhenUsed/>
    <w:rPr>
      <w:sz w:val="20"/>
      <w:szCs w:val="20"/>
    </w:rPr>
  </w:style>
  <w:style w:type="character" w:customStyle="1" w:styleId="a6">
    <w:name w:val="批注文字 字符"/>
    <w:basedOn w:val="a0"/>
    <w:link w:val="a5"/>
    <w:uiPriority w:val="99"/>
    <w:semiHidden/>
    <w:rPr>
      <w:lang w:val="en-US" w:eastAsia="en-US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ab">
    <w:name w:val="annotation subject"/>
    <w:basedOn w:val="a5"/>
    <w:next w:val="a5"/>
    <w:link w:val="ac"/>
    <w:uiPriority w:val="99"/>
    <w:semiHidden/>
    <w:unhideWhenUsed/>
    <w:rsid w:val="00DF53A9"/>
    <w:rPr>
      <w:b/>
      <w:bCs/>
    </w:rPr>
  </w:style>
  <w:style w:type="character" w:customStyle="1" w:styleId="ac">
    <w:name w:val="批注主题 字符"/>
    <w:basedOn w:val="a6"/>
    <w:link w:val="ab"/>
    <w:uiPriority w:val="99"/>
    <w:semiHidden/>
    <w:rsid w:val="00DF53A9"/>
    <w:rPr>
      <w:b/>
      <w:bCs/>
      <w:lang w:val="en-US" w:eastAsia="en-US"/>
    </w:rPr>
  </w:style>
  <w:style w:type="character" w:styleId="ad">
    <w:name w:val="Placeholder Text"/>
    <w:basedOn w:val="a0"/>
    <w:uiPriority w:val="99"/>
    <w:semiHidden/>
    <w:rsid w:val="00683BED"/>
    <w:rPr>
      <w:color w:val="808080"/>
    </w:rPr>
  </w:style>
  <w:style w:type="paragraph" w:styleId="ae">
    <w:name w:val="header"/>
    <w:basedOn w:val="a"/>
    <w:link w:val="af"/>
    <w:uiPriority w:val="99"/>
    <w:unhideWhenUsed/>
    <w:rsid w:val="001A02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1A022C"/>
    <w:rPr>
      <w:sz w:val="18"/>
      <w:szCs w:val="18"/>
      <w:lang w:val="en-US" w:eastAsia="en-US"/>
    </w:rPr>
  </w:style>
  <w:style w:type="paragraph" w:styleId="af0">
    <w:name w:val="footer"/>
    <w:basedOn w:val="a"/>
    <w:link w:val="af1"/>
    <w:uiPriority w:val="99"/>
    <w:unhideWhenUsed/>
    <w:rsid w:val="001A022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1A022C"/>
    <w:rPr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34" Type="http://schemas.openxmlformats.org/officeDocument/2006/relationships/image" Target="media/image26.png"/><Relationship Id="rId42" Type="http://schemas.openxmlformats.org/officeDocument/2006/relationships/image" Target="media/image34.tiff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jpe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5310BA-8CC6-4361-84BA-321133A0A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37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drew, Ross (ELS-LOW)</dc:creator>
  <cp:lastModifiedBy>Liu Bo</cp:lastModifiedBy>
  <cp:revision>52</cp:revision>
  <cp:lastPrinted>2019-04-10T09:19:00Z</cp:lastPrinted>
  <dcterms:created xsi:type="dcterms:W3CDTF">2019-04-16T09:31:00Z</dcterms:created>
  <dcterms:modified xsi:type="dcterms:W3CDTF">2019-10-04T11:49:00Z</dcterms:modified>
</cp:coreProperties>
</file>